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="007E4815" w:rsidP="39B191A1" w:rsidRDefault="009F1E97" w14:paraId="524289FD" w14:textId="416AC0F4">
      <w:pPr>
        <w:jc w:val="center"/>
      </w:pPr>
      <w:r>
        <w:drawing>
          <wp:inline distT="0" distB="0" distL="0" distR="0" wp14:anchorId="37793293" wp14:editId="02C42615">
            <wp:extent cx="1637414" cy="1011002"/>
            <wp:effectExtent l="0" t="0" r="1270" b="5080"/>
            <wp:docPr id="572185307" name="Picture 1" descr="A logo with stars an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185307" name="Picture 1" descr="A logo with stars and 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0597" cy="1025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5979" w:rsidP="66CB57F5" w:rsidRDefault="00275979" w14:paraId="5DB4866D" w14:textId="77777777">
      <w:pPr>
        <w:jc w:val="center"/>
        <w:rPr>
          <w:rFonts w:ascii="Arial" w:hAnsi="Arial" w:eastAsia="Arial" w:cs="Arial"/>
          <w:b/>
          <w:bCs/>
          <w:color w:val="FF0000"/>
        </w:rPr>
      </w:pPr>
    </w:p>
    <w:p w:rsidRPr="003805F8" w:rsidR="00564673" w:rsidP="66CB57F5" w:rsidRDefault="00265361" w14:paraId="7195E36E" w14:textId="6F2C02F6">
      <w:pPr>
        <w:jc w:val="center"/>
        <w:rPr>
          <w:rFonts w:ascii="Arial" w:hAnsi="Arial" w:eastAsia="Arial" w:cs="Arial"/>
          <w:b w:val="1"/>
          <w:bCs w:val="1"/>
          <w:color w:val="FF0000"/>
        </w:rPr>
      </w:pPr>
      <w:r w:rsidRPr="30B65AA8" w:rsidR="182EBCCB">
        <w:rPr>
          <w:rFonts w:ascii="Arial" w:hAnsi="Arial" w:eastAsia="Arial" w:cs="Arial"/>
          <w:b w:val="1"/>
          <w:bCs w:val="1"/>
          <w:color w:val="FF0000"/>
        </w:rPr>
        <w:t>Minutes</w:t>
      </w:r>
      <w:r w:rsidRPr="30B65AA8" w:rsidR="00184596">
        <w:rPr>
          <w:rFonts w:ascii="Arial" w:hAnsi="Arial" w:eastAsia="Arial" w:cs="Arial"/>
          <w:b w:val="1"/>
          <w:bCs w:val="1"/>
          <w:color w:val="FF0000"/>
        </w:rPr>
        <w:t xml:space="preserve"> </w:t>
      </w:r>
      <w:r w:rsidRPr="30B65AA8" w:rsidR="008D3052">
        <w:rPr>
          <w:rFonts w:ascii="Arial" w:hAnsi="Arial" w:eastAsia="Arial" w:cs="Arial"/>
          <w:b w:val="1"/>
          <w:bCs w:val="1"/>
          <w:color w:val="FF0000"/>
        </w:rPr>
        <w:t>–</w:t>
      </w:r>
      <w:r w:rsidRPr="30B65AA8" w:rsidR="00184596">
        <w:rPr>
          <w:rFonts w:ascii="Arial" w:hAnsi="Arial" w:eastAsia="Arial" w:cs="Arial"/>
          <w:b w:val="1"/>
          <w:bCs w:val="1"/>
          <w:color w:val="FF0000"/>
        </w:rPr>
        <w:t xml:space="preserve"> </w:t>
      </w:r>
      <w:r w:rsidRPr="30B65AA8" w:rsidR="00FB3F96">
        <w:rPr>
          <w:rFonts w:ascii="Arial" w:hAnsi="Arial" w:eastAsia="Arial" w:cs="Arial"/>
          <w:b w:val="1"/>
          <w:bCs w:val="1"/>
          <w:color w:val="FF0000"/>
        </w:rPr>
        <w:t xml:space="preserve"> </w:t>
      </w:r>
      <w:r w:rsidRPr="30B65AA8" w:rsidR="003F4D17">
        <w:rPr>
          <w:rFonts w:ascii="Arial" w:hAnsi="Arial" w:eastAsia="Arial" w:cs="Arial"/>
          <w:b w:val="1"/>
          <w:bCs w:val="1"/>
          <w:color w:val="FF0000"/>
        </w:rPr>
        <w:t>January 18, 2025</w:t>
      </w:r>
      <w:r w:rsidRPr="30B65AA8" w:rsidR="005A3E2E">
        <w:rPr>
          <w:rFonts w:ascii="Arial" w:hAnsi="Arial" w:eastAsia="Arial" w:cs="Arial"/>
          <w:b w:val="1"/>
          <w:bCs w:val="1"/>
          <w:color w:val="FF0000"/>
        </w:rPr>
        <w:t xml:space="preserve"> </w:t>
      </w:r>
    </w:p>
    <w:p w:rsidRPr="003805F8" w:rsidR="00DC5CDF" w:rsidP="66CB57F5" w:rsidRDefault="00184596" w14:paraId="1E42D904" w14:textId="379576D5">
      <w:pPr>
        <w:jc w:val="center"/>
        <w:rPr>
          <w:rFonts w:ascii="Arial" w:hAnsi="Arial" w:eastAsia="Arial" w:cs="Arial"/>
          <w:b/>
          <w:bCs/>
          <w:color w:val="FF0000"/>
        </w:rPr>
      </w:pPr>
      <w:r w:rsidRPr="7DC89551">
        <w:rPr>
          <w:rFonts w:ascii="Arial" w:hAnsi="Arial" w:eastAsia="Arial" w:cs="Arial"/>
          <w:b/>
          <w:bCs/>
          <w:color w:val="FF0000"/>
        </w:rPr>
        <w:t xml:space="preserve">District 5130 Disaster Relief </w:t>
      </w:r>
      <w:r w:rsidRPr="7DC89551" w:rsidR="55F457CC">
        <w:rPr>
          <w:rFonts w:ascii="Arial" w:hAnsi="Arial" w:eastAsia="Arial" w:cs="Arial"/>
          <w:b/>
          <w:bCs/>
          <w:color w:val="FF0000"/>
        </w:rPr>
        <w:t>Board</w:t>
      </w:r>
      <w:r w:rsidRPr="7DC89551">
        <w:rPr>
          <w:rFonts w:ascii="Arial" w:hAnsi="Arial" w:eastAsia="Arial" w:cs="Arial"/>
          <w:b/>
          <w:bCs/>
          <w:color w:val="FF0000"/>
        </w:rPr>
        <w:t xml:space="preserve"> Meeting</w:t>
      </w:r>
    </w:p>
    <w:p w:rsidRPr="003805F8" w:rsidR="003B395B" w:rsidP="66CB57F5" w:rsidRDefault="003805F8" w14:paraId="058C3138" w14:textId="77777777">
      <w:pPr>
        <w:jc w:val="center"/>
        <w:rPr>
          <w:rFonts w:ascii="Arial" w:hAnsi="Arial" w:eastAsia="Arial" w:cs="Arial"/>
          <w:b/>
          <w:bCs/>
          <w:color w:val="FF0000"/>
        </w:rPr>
      </w:pPr>
      <w:r w:rsidRPr="66CB57F5">
        <w:rPr>
          <w:rFonts w:ascii="Arial" w:hAnsi="Arial" w:eastAsia="Arial" w:cs="Arial"/>
          <w:b/>
          <w:bCs/>
          <w:color w:val="FF0000"/>
        </w:rPr>
        <w:t>Via Zoom</w:t>
      </w:r>
    </w:p>
    <w:p w:rsidRPr="003805F8" w:rsidR="003805F8" w:rsidP="66CB57F5" w:rsidRDefault="003805F8" w14:paraId="6E48DEBF" w14:textId="77777777">
      <w:pPr>
        <w:jc w:val="center"/>
        <w:rPr>
          <w:rFonts w:ascii="Arial" w:hAnsi="Arial" w:eastAsia="Arial" w:cs="Arial"/>
          <w:color w:val="2F5496" w:themeColor="accent1" w:themeShade="BF"/>
          <w:sz w:val="20"/>
          <w:szCs w:val="20"/>
        </w:rPr>
      </w:pPr>
    </w:p>
    <w:tbl>
      <w:tblPr>
        <w:tblStyle w:val="TableGrid"/>
        <w:tblW w:w="13662" w:type="dxa"/>
        <w:tblLook w:val="04A0" w:firstRow="1" w:lastRow="0" w:firstColumn="1" w:lastColumn="0" w:noHBand="0" w:noVBand="1"/>
      </w:tblPr>
      <w:tblGrid>
        <w:gridCol w:w="1755"/>
        <w:gridCol w:w="11907"/>
      </w:tblGrid>
      <w:tr w:rsidR="003B395B" w:rsidTr="2BBE46B6" w14:paraId="56514339" w14:textId="77777777">
        <w:trPr>
          <w:trHeight w:val="290"/>
        </w:trPr>
        <w:tc>
          <w:tcPr>
            <w:tcW w:w="1755" w:type="dxa"/>
            <w:tcMar/>
          </w:tcPr>
          <w:p w:rsidR="003B395B" w:rsidP="66CB57F5" w:rsidRDefault="003B395B" w14:paraId="7C96486F" w14:textId="77777777">
            <w:pPr>
              <w:rPr>
                <w:rFonts w:ascii="Arial" w:hAnsi="Arial" w:eastAsia="Arial" w:cs="Arial"/>
              </w:rPr>
            </w:pPr>
            <w:r w:rsidRPr="66CB57F5">
              <w:rPr>
                <w:rFonts w:ascii="Arial" w:hAnsi="Arial" w:eastAsia="Arial" w:cs="Arial"/>
              </w:rPr>
              <w:t>Chairperson:</w:t>
            </w:r>
          </w:p>
        </w:tc>
        <w:tc>
          <w:tcPr>
            <w:tcW w:w="11907" w:type="dxa"/>
            <w:tcMar/>
          </w:tcPr>
          <w:p w:rsidR="003B395B" w:rsidP="66CB57F5" w:rsidRDefault="00A318E0" w14:paraId="2C65BEB0" w14:textId="591A0F8E">
            <w:pPr>
              <w:spacing w:line="259" w:lineRule="auto"/>
              <w:rPr>
                <w:rFonts w:ascii="Arial" w:hAnsi="Arial" w:eastAsia="Arial" w:cs="Arial"/>
              </w:rPr>
            </w:pPr>
            <w:r>
              <w:rPr>
                <w:rFonts w:ascii="Arial" w:hAnsi="Arial" w:eastAsia="Arial" w:cs="Arial"/>
              </w:rPr>
              <w:t>Jim O’Grady</w:t>
            </w:r>
          </w:p>
        </w:tc>
      </w:tr>
      <w:tr w:rsidRPr="00221FB0" w:rsidR="003B395B" w:rsidTr="2BBE46B6" w14:paraId="7C525BD0" w14:textId="77777777">
        <w:trPr>
          <w:trHeight w:val="290"/>
        </w:trPr>
        <w:tc>
          <w:tcPr>
            <w:tcW w:w="1755" w:type="dxa"/>
            <w:tcMar/>
          </w:tcPr>
          <w:p w:rsidRPr="00221FB0" w:rsidR="003B395B" w:rsidP="66CB57F5" w:rsidRDefault="00E23684" w14:paraId="068CC105" w14:textId="77777777">
            <w:pPr>
              <w:rPr>
                <w:rFonts w:ascii="Arial" w:hAnsi="Arial" w:eastAsia="Arial" w:cs="Arial"/>
              </w:rPr>
            </w:pPr>
            <w:r w:rsidRPr="66CB57F5">
              <w:rPr>
                <w:rFonts w:ascii="Arial" w:hAnsi="Arial" w:eastAsia="Arial" w:cs="Arial"/>
              </w:rPr>
              <w:t>Present:</w:t>
            </w:r>
          </w:p>
        </w:tc>
        <w:tc>
          <w:tcPr>
            <w:tcW w:w="11907" w:type="dxa"/>
            <w:tcMar/>
          </w:tcPr>
          <w:p w:rsidRPr="00221FB0" w:rsidR="003B395B" w:rsidP="66CB57F5" w:rsidRDefault="4304504D" w14:paraId="60D59217" w14:textId="303DFE22">
            <w:pPr>
              <w:rPr>
                <w:rFonts w:ascii="Arial" w:hAnsi="Arial" w:eastAsia="Arial" w:cs="Arial"/>
              </w:rPr>
            </w:pPr>
            <w:r w:rsidRPr="2BBE46B6" w:rsidR="4304504D">
              <w:rPr>
                <w:rFonts w:ascii="Arial" w:hAnsi="Arial" w:eastAsia="Arial" w:cs="Arial"/>
              </w:rPr>
              <w:t>O’Grady, Kolin, Martin,</w:t>
            </w:r>
            <w:r w:rsidRPr="2BBE46B6" w:rsidR="19C8C4AB">
              <w:rPr>
                <w:rFonts w:ascii="Arial" w:hAnsi="Arial" w:eastAsia="Arial" w:cs="Arial"/>
              </w:rPr>
              <w:t xml:space="preserve"> </w:t>
            </w:r>
            <w:r w:rsidRPr="2BBE46B6" w:rsidR="13ECF426">
              <w:rPr>
                <w:rFonts w:ascii="Arial" w:hAnsi="Arial" w:eastAsia="Arial" w:cs="Arial"/>
              </w:rPr>
              <w:t>Boylan</w:t>
            </w:r>
            <w:r w:rsidRPr="2BBE46B6" w:rsidR="3C2632E2">
              <w:rPr>
                <w:rFonts w:ascii="Arial" w:hAnsi="Arial" w:eastAsia="Arial" w:cs="Arial"/>
              </w:rPr>
              <w:t xml:space="preserve">, </w:t>
            </w:r>
            <w:r w:rsidRPr="2BBE46B6" w:rsidR="003F4D17">
              <w:rPr>
                <w:rFonts w:ascii="Arial" w:hAnsi="Arial" w:eastAsia="Arial" w:cs="Arial"/>
              </w:rPr>
              <w:t xml:space="preserve">Millar, Swan, </w:t>
            </w:r>
            <w:r w:rsidRPr="2BBE46B6" w:rsidR="1C2619E1">
              <w:rPr>
                <w:rFonts w:ascii="Arial" w:hAnsi="Arial" w:eastAsia="Arial" w:cs="Arial"/>
              </w:rPr>
              <w:t>Mike</w:t>
            </w:r>
            <w:r w:rsidRPr="2BBE46B6" w:rsidR="5DCD90F4">
              <w:rPr>
                <w:rFonts w:ascii="Arial" w:hAnsi="Arial" w:eastAsia="Arial" w:cs="Arial"/>
              </w:rPr>
              <w:t xml:space="preserve"> Murray</w:t>
            </w:r>
          </w:p>
        </w:tc>
      </w:tr>
      <w:tr w:rsidRPr="00221FB0" w:rsidR="003B395B" w:rsidTr="2BBE46B6" w14:paraId="71B459BA" w14:textId="77777777">
        <w:trPr>
          <w:trHeight w:val="303"/>
        </w:trPr>
        <w:tc>
          <w:tcPr>
            <w:tcW w:w="1755" w:type="dxa"/>
            <w:tcMar/>
          </w:tcPr>
          <w:p w:rsidRPr="00221FB0" w:rsidR="003B395B" w:rsidP="66CB57F5" w:rsidRDefault="00E23684" w14:paraId="7E992422" w14:textId="77777777">
            <w:pPr>
              <w:rPr>
                <w:rFonts w:ascii="Arial" w:hAnsi="Arial" w:eastAsia="Arial" w:cs="Arial"/>
              </w:rPr>
            </w:pPr>
            <w:r w:rsidRPr="66CB57F5">
              <w:rPr>
                <w:rFonts w:ascii="Arial" w:hAnsi="Arial" w:eastAsia="Arial" w:cs="Arial"/>
              </w:rPr>
              <w:t>Absent:</w:t>
            </w:r>
          </w:p>
        </w:tc>
        <w:tc>
          <w:tcPr>
            <w:tcW w:w="11907" w:type="dxa"/>
            <w:tcMar/>
          </w:tcPr>
          <w:p w:rsidRPr="00221FB0" w:rsidR="003B395B" w:rsidP="0A911679" w:rsidRDefault="003B395B" w14:paraId="540C2A01" w14:textId="1B8E22A3">
            <w:pPr>
              <w:spacing w:line="259" w:lineRule="auto"/>
              <w:rPr>
                <w:rFonts w:ascii="Arial" w:hAnsi="Arial" w:eastAsia="Arial" w:cs="Arial"/>
              </w:rPr>
            </w:pPr>
            <w:r w:rsidRPr="2BBE46B6" w:rsidR="3C66249A">
              <w:rPr>
                <w:rFonts w:ascii="Arial" w:hAnsi="Arial" w:eastAsia="Arial" w:cs="Arial"/>
              </w:rPr>
              <w:t>Jennifer Strong, Kristin Redko</w:t>
            </w:r>
            <w:r w:rsidRPr="2BBE46B6" w:rsidR="76980262">
              <w:rPr>
                <w:rFonts w:ascii="Arial" w:hAnsi="Arial" w:eastAsia="Arial" w:cs="Arial"/>
              </w:rPr>
              <w:t>, Darren</w:t>
            </w:r>
            <w:r w:rsidRPr="2BBE46B6" w:rsidR="4341B6C9">
              <w:rPr>
                <w:rFonts w:ascii="Arial" w:hAnsi="Arial" w:eastAsia="Arial" w:cs="Arial"/>
              </w:rPr>
              <w:t>; Dirk, Russ</w:t>
            </w:r>
          </w:p>
        </w:tc>
      </w:tr>
      <w:tr w:rsidRPr="00221FB0" w:rsidR="003B395B" w:rsidTr="2BBE46B6" w14:paraId="6EE18648" w14:textId="77777777">
        <w:trPr>
          <w:trHeight w:val="290"/>
        </w:trPr>
        <w:tc>
          <w:tcPr>
            <w:tcW w:w="1755" w:type="dxa"/>
            <w:tcMar/>
          </w:tcPr>
          <w:p w:rsidRPr="00221FB0" w:rsidR="003B395B" w:rsidP="66CB57F5" w:rsidRDefault="00E23684" w14:paraId="2EE32DF5" w14:textId="77777777">
            <w:pPr>
              <w:rPr>
                <w:rFonts w:ascii="Arial" w:hAnsi="Arial" w:eastAsia="Arial" w:cs="Arial"/>
              </w:rPr>
            </w:pPr>
            <w:r w:rsidRPr="66CB57F5">
              <w:rPr>
                <w:rFonts w:ascii="Arial" w:hAnsi="Arial" w:eastAsia="Arial" w:cs="Arial"/>
              </w:rPr>
              <w:t>Guests:</w:t>
            </w:r>
          </w:p>
        </w:tc>
        <w:tc>
          <w:tcPr>
            <w:tcW w:w="11907" w:type="dxa"/>
            <w:tcMar/>
          </w:tcPr>
          <w:p w:rsidRPr="00221FB0" w:rsidR="003B395B" w:rsidP="66CB57F5" w:rsidRDefault="003B395B" w14:paraId="5C66CD5E" w14:textId="5B36286D">
            <w:pPr>
              <w:rPr>
                <w:rFonts w:ascii="Arial" w:hAnsi="Arial" w:eastAsia="Arial" w:cs="Arial"/>
              </w:rPr>
            </w:pPr>
            <w:r w:rsidRPr="2BBE46B6" w:rsidR="46F3A1E6">
              <w:rPr>
                <w:rFonts w:ascii="Arial" w:hAnsi="Arial" w:eastAsia="Arial" w:cs="Arial"/>
              </w:rPr>
              <w:t>Jeff Rutherford</w:t>
            </w:r>
            <w:r w:rsidRPr="2BBE46B6" w:rsidR="3F087331">
              <w:rPr>
                <w:rFonts w:ascii="Arial" w:hAnsi="Arial" w:eastAsia="Arial" w:cs="Arial"/>
              </w:rPr>
              <w:t xml:space="preserve"> – incoming Treasurer</w:t>
            </w:r>
          </w:p>
        </w:tc>
      </w:tr>
      <w:tr w:rsidRPr="00221FB0" w:rsidR="003B395B" w:rsidTr="2BBE46B6" w14:paraId="08B24FB3" w14:textId="77777777">
        <w:trPr>
          <w:trHeight w:val="290"/>
        </w:trPr>
        <w:tc>
          <w:tcPr>
            <w:tcW w:w="1755" w:type="dxa"/>
            <w:tcMar/>
          </w:tcPr>
          <w:p w:rsidRPr="00221FB0" w:rsidR="003B395B" w:rsidP="66CB57F5" w:rsidRDefault="00E23684" w14:paraId="5CE97104" w14:textId="77777777">
            <w:pPr>
              <w:rPr>
                <w:rFonts w:ascii="Arial" w:hAnsi="Arial" w:eastAsia="Arial" w:cs="Arial"/>
              </w:rPr>
            </w:pPr>
            <w:r w:rsidRPr="66CB57F5">
              <w:rPr>
                <w:rFonts w:ascii="Arial" w:hAnsi="Arial" w:eastAsia="Arial" w:cs="Arial"/>
              </w:rPr>
              <w:t>Recorder:</w:t>
            </w:r>
          </w:p>
        </w:tc>
        <w:tc>
          <w:tcPr>
            <w:tcW w:w="11907" w:type="dxa"/>
            <w:tcMar/>
          </w:tcPr>
          <w:p w:rsidRPr="00221FB0" w:rsidR="003B395B" w:rsidP="00A318E0" w:rsidRDefault="003F4D17" w14:paraId="02A17FD9" w14:textId="6A367E73">
            <w:pPr>
              <w:rPr>
                <w:rFonts w:ascii="Arial" w:hAnsi="Arial" w:eastAsia="Arial" w:cs="Arial"/>
              </w:rPr>
            </w:pPr>
            <w:r w:rsidRPr="2BBE46B6" w:rsidR="003F4D17">
              <w:rPr>
                <w:rFonts w:ascii="Arial" w:hAnsi="Arial" w:eastAsia="Arial" w:cs="Arial"/>
              </w:rPr>
              <w:t>Secretary</w:t>
            </w:r>
            <w:r w:rsidRPr="2BBE46B6" w:rsidR="070843B5">
              <w:rPr>
                <w:rFonts w:ascii="Arial" w:hAnsi="Arial" w:eastAsia="Arial" w:cs="Arial"/>
              </w:rPr>
              <w:t xml:space="preserve"> – Penny Millar</w:t>
            </w:r>
          </w:p>
        </w:tc>
      </w:tr>
    </w:tbl>
    <w:p w:rsidR="003B395B" w:rsidP="66CB57F5" w:rsidRDefault="46BFC10E" w14:paraId="3BA82B6B" w14:textId="77A14B99">
      <w:pPr>
        <w:rPr>
          <w:rFonts w:ascii="Arial" w:hAnsi="Arial" w:eastAsia="Arial" w:cs="Arial"/>
        </w:rPr>
      </w:pPr>
      <w:r w:rsidRPr="2BBE46B6" w:rsidR="46BFC10E">
        <w:rPr>
          <w:rFonts w:ascii="Arial" w:hAnsi="Arial" w:eastAsia="Arial" w:cs="Arial"/>
        </w:rPr>
        <w:t>Meeting began:</w:t>
      </w:r>
      <w:r w:rsidRPr="2BBE46B6" w:rsidR="19BBB941">
        <w:rPr>
          <w:rFonts w:ascii="Arial" w:hAnsi="Arial" w:eastAsia="Arial" w:cs="Arial"/>
        </w:rPr>
        <w:t xml:space="preserve">  9:00am</w:t>
      </w:r>
    </w:p>
    <w:p w:rsidRPr="00221FB0" w:rsidR="00275979" w:rsidP="66CB57F5" w:rsidRDefault="00275979" w14:paraId="3D968AD8" w14:textId="77777777">
      <w:pPr>
        <w:rPr>
          <w:rFonts w:ascii="Arial" w:hAnsi="Arial" w:eastAsia="Arial" w:cs="Arial"/>
        </w:rPr>
      </w:pPr>
    </w:p>
    <w:tbl>
      <w:tblPr>
        <w:tblStyle w:val="TableGrid"/>
        <w:tblW w:w="13675" w:type="dxa"/>
        <w:tblLook w:val="04A0" w:firstRow="1" w:lastRow="0" w:firstColumn="1" w:lastColumn="0" w:noHBand="0" w:noVBand="1"/>
      </w:tblPr>
      <w:tblGrid>
        <w:gridCol w:w="2190"/>
        <w:gridCol w:w="5340"/>
        <w:gridCol w:w="2445"/>
        <w:gridCol w:w="3700"/>
      </w:tblGrid>
      <w:tr w:rsidRPr="00221FB0" w:rsidR="00FA6230" w:rsidTr="2BBE46B6" w14:paraId="41D234C1" w14:textId="77777777">
        <w:tc>
          <w:tcPr>
            <w:tcW w:w="2190" w:type="dxa"/>
            <w:tcMar/>
          </w:tcPr>
          <w:p w:rsidRPr="00221FB0" w:rsidR="003B395B" w:rsidP="66CB57F5" w:rsidRDefault="00E23684" w14:paraId="53594900" w14:textId="77777777">
            <w:pPr>
              <w:jc w:val="center"/>
              <w:rPr>
                <w:rFonts w:ascii="Arial" w:hAnsi="Arial" w:eastAsia="Arial" w:cs="Arial"/>
                <w:b/>
                <w:bCs/>
              </w:rPr>
            </w:pPr>
            <w:r w:rsidRPr="66CB57F5">
              <w:rPr>
                <w:rFonts w:ascii="Arial" w:hAnsi="Arial" w:eastAsia="Arial" w:cs="Arial"/>
                <w:b/>
                <w:bCs/>
              </w:rPr>
              <w:t xml:space="preserve">Agenda Item </w:t>
            </w:r>
            <w:r w:rsidRPr="66CB57F5" w:rsidR="5EA47F08">
              <w:rPr>
                <w:rFonts w:ascii="Arial" w:hAnsi="Arial" w:eastAsia="Arial" w:cs="Arial"/>
                <w:b/>
                <w:bCs/>
              </w:rPr>
              <w:t>&amp; Presenter</w:t>
            </w:r>
            <w:r w:rsidRPr="66CB57F5">
              <w:rPr>
                <w:rFonts w:ascii="Arial" w:hAnsi="Arial" w:eastAsia="Arial" w:cs="Arial"/>
                <w:b/>
                <w:bCs/>
              </w:rPr>
              <w:t>:</w:t>
            </w:r>
          </w:p>
        </w:tc>
        <w:tc>
          <w:tcPr>
            <w:tcW w:w="5340" w:type="dxa"/>
            <w:tcMar/>
          </w:tcPr>
          <w:p w:rsidRPr="00221FB0" w:rsidR="003B395B" w:rsidP="66CB57F5" w:rsidRDefault="00E23684" w14:paraId="2352583F" w14:textId="77777777">
            <w:pPr>
              <w:jc w:val="center"/>
              <w:rPr>
                <w:rFonts w:ascii="Arial" w:hAnsi="Arial" w:eastAsia="Arial" w:cs="Arial"/>
                <w:b/>
                <w:bCs/>
              </w:rPr>
            </w:pPr>
            <w:r w:rsidRPr="66CB57F5">
              <w:rPr>
                <w:rFonts w:ascii="Arial" w:hAnsi="Arial" w:eastAsia="Arial" w:cs="Arial"/>
                <w:b/>
                <w:bCs/>
              </w:rPr>
              <w:t>Topic</w:t>
            </w:r>
          </w:p>
        </w:tc>
        <w:tc>
          <w:tcPr>
            <w:tcW w:w="2445" w:type="dxa"/>
            <w:tcMar/>
          </w:tcPr>
          <w:p w:rsidRPr="00221FB0" w:rsidR="003B395B" w:rsidP="66CB57F5" w:rsidRDefault="00E23684" w14:paraId="29103B29" w14:textId="77777777">
            <w:pPr>
              <w:jc w:val="center"/>
              <w:rPr>
                <w:rFonts w:ascii="Arial" w:hAnsi="Arial" w:eastAsia="Arial" w:cs="Arial"/>
                <w:b/>
                <w:bCs/>
              </w:rPr>
            </w:pPr>
            <w:r w:rsidRPr="66CB57F5">
              <w:rPr>
                <w:rFonts w:ascii="Arial" w:hAnsi="Arial" w:eastAsia="Arial" w:cs="Arial"/>
                <w:b/>
                <w:bCs/>
              </w:rPr>
              <w:t>Conclusion/Action</w:t>
            </w:r>
          </w:p>
        </w:tc>
        <w:tc>
          <w:tcPr>
            <w:tcW w:w="3700" w:type="dxa"/>
            <w:tcMar/>
          </w:tcPr>
          <w:p w:rsidRPr="00221FB0" w:rsidR="003B395B" w:rsidP="66CB57F5" w:rsidRDefault="00E23684" w14:paraId="6EBA584D" w14:textId="77777777">
            <w:pPr>
              <w:jc w:val="center"/>
              <w:rPr>
                <w:rFonts w:ascii="Arial" w:hAnsi="Arial" w:eastAsia="Arial" w:cs="Arial"/>
                <w:b/>
                <w:bCs/>
              </w:rPr>
            </w:pPr>
            <w:r w:rsidRPr="66CB57F5">
              <w:rPr>
                <w:rFonts w:ascii="Arial" w:hAnsi="Arial" w:eastAsia="Arial" w:cs="Arial"/>
                <w:b/>
                <w:bCs/>
              </w:rPr>
              <w:t>Follow-up</w:t>
            </w:r>
          </w:p>
          <w:p w:rsidRPr="00221FB0" w:rsidR="003B395B" w:rsidP="66CB57F5" w:rsidRDefault="00E23684" w14:paraId="7DDA7BF4" w14:textId="77777777">
            <w:pPr>
              <w:jc w:val="center"/>
              <w:rPr>
                <w:rFonts w:ascii="Arial" w:hAnsi="Arial" w:eastAsia="Arial" w:cs="Arial"/>
                <w:b/>
                <w:bCs/>
              </w:rPr>
            </w:pPr>
            <w:r w:rsidRPr="66CB57F5">
              <w:rPr>
                <w:rFonts w:ascii="Arial" w:hAnsi="Arial" w:eastAsia="Arial" w:cs="Arial"/>
                <w:b/>
                <w:bCs/>
              </w:rPr>
              <w:t xml:space="preserve">Responsible Person </w:t>
            </w:r>
            <w:r w:rsidRPr="66CB57F5" w:rsidR="5EA47F08">
              <w:rPr>
                <w:rFonts w:ascii="Arial" w:hAnsi="Arial" w:eastAsia="Arial" w:cs="Arial"/>
                <w:b/>
                <w:bCs/>
              </w:rPr>
              <w:t xml:space="preserve">&amp; </w:t>
            </w:r>
            <w:r w:rsidRPr="66CB57F5">
              <w:rPr>
                <w:rFonts w:ascii="Arial" w:hAnsi="Arial" w:eastAsia="Arial" w:cs="Arial"/>
                <w:b/>
                <w:bCs/>
              </w:rPr>
              <w:t>Date</w:t>
            </w:r>
          </w:p>
        </w:tc>
      </w:tr>
      <w:tr w:rsidRPr="00221FB0" w:rsidR="00FA6230" w:rsidTr="2BBE46B6" w14:paraId="4895FE1D" w14:textId="77777777">
        <w:trPr>
          <w:trHeight w:val="935"/>
        </w:trPr>
        <w:tc>
          <w:tcPr>
            <w:tcW w:w="2190" w:type="dxa"/>
            <w:tcMar/>
          </w:tcPr>
          <w:p w:rsidRPr="00221FB0" w:rsidR="003B395B" w:rsidP="66CB57F5" w:rsidRDefault="00E23684" w14:paraId="383EA65B" w14:textId="77777777">
            <w:pPr>
              <w:rPr>
                <w:rFonts w:ascii="Arial" w:hAnsi="Arial" w:eastAsia="Arial" w:cs="Arial"/>
                <w:sz w:val="22"/>
                <w:szCs w:val="22"/>
              </w:rPr>
            </w:pPr>
            <w:r w:rsidRPr="66CB57F5">
              <w:rPr>
                <w:rFonts w:ascii="Arial" w:hAnsi="Arial" w:eastAsia="Arial" w:cs="Arial"/>
                <w:sz w:val="22"/>
                <w:szCs w:val="22"/>
              </w:rPr>
              <w:t>Welcome</w:t>
            </w:r>
          </w:p>
          <w:p w:rsidRPr="00221FB0" w:rsidR="009212AD" w:rsidP="0F21D651" w:rsidRDefault="2CF815ED" w14:paraId="5680CD85" w14:textId="26133115">
            <w:pPr>
              <w:rPr>
                <w:rFonts w:ascii="Arial" w:hAnsi="Arial" w:eastAsia="Arial" w:cs="Arial"/>
                <w:i/>
                <w:iCs/>
                <w:sz w:val="22"/>
                <w:szCs w:val="22"/>
              </w:rPr>
            </w:pPr>
            <w:r w:rsidRPr="0F21D651">
              <w:rPr>
                <w:rFonts w:ascii="Arial" w:hAnsi="Arial" w:eastAsia="Arial" w:cs="Arial"/>
                <w:i/>
                <w:iCs/>
                <w:sz w:val="22"/>
                <w:szCs w:val="22"/>
              </w:rPr>
              <w:t>Jim O’Grady</w:t>
            </w:r>
          </w:p>
          <w:p w:rsidR="45EAD28B" w:rsidP="66CB57F5" w:rsidRDefault="00BF4035" w14:paraId="7708E679" w14:textId="4B174166">
            <w:pPr>
              <w:spacing w:line="259" w:lineRule="auto"/>
              <w:rPr>
                <w:rFonts w:ascii="Arial" w:hAnsi="Arial" w:eastAsia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eastAsia="Arial" w:cs="Arial"/>
                <w:i/>
                <w:iCs/>
                <w:sz w:val="22"/>
                <w:szCs w:val="22"/>
              </w:rPr>
              <w:t xml:space="preserve"> </w:t>
            </w:r>
          </w:p>
          <w:p w:rsidRPr="00221FB0" w:rsidR="00275979" w:rsidP="66CB57F5" w:rsidRDefault="00275979" w14:paraId="49FA23A2" w14:textId="77777777">
            <w:pPr>
              <w:rPr>
                <w:rFonts w:ascii="Arial" w:hAnsi="Arial" w:eastAsia="Arial" w:cs="Arial"/>
                <w:i/>
                <w:iCs/>
                <w:sz w:val="22"/>
                <w:szCs w:val="22"/>
              </w:rPr>
            </w:pPr>
          </w:p>
        </w:tc>
        <w:tc>
          <w:tcPr>
            <w:tcW w:w="5340" w:type="dxa"/>
            <w:tcMar/>
          </w:tcPr>
          <w:p w:rsidRPr="005D2BF0" w:rsidR="003B395B" w:rsidP="66CB57F5" w:rsidRDefault="00E23684" w14:paraId="1C35D931" w14:textId="77777777">
            <w:pPr>
              <w:rPr>
                <w:rFonts w:ascii="Arial" w:hAnsi="Arial" w:eastAsia="Arial" w:cs="Arial"/>
                <w:sz w:val="22"/>
                <w:szCs w:val="22"/>
              </w:rPr>
            </w:pPr>
            <w:r w:rsidRPr="66CB57F5">
              <w:rPr>
                <w:rFonts w:ascii="Arial" w:hAnsi="Arial" w:eastAsia="Arial" w:cs="Arial"/>
                <w:sz w:val="22"/>
                <w:szCs w:val="22"/>
              </w:rPr>
              <w:t>Call meeting to order/Welcome and introduction of guests</w:t>
            </w:r>
          </w:p>
        </w:tc>
        <w:tc>
          <w:tcPr>
            <w:tcW w:w="2445" w:type="dxa"/>
            <w:tcMar/>
          </w:tcPr>
          <w:p w:rsidRPr="00221FB0" w:rsidR="003B395B" w:rsidP="66CB57F5" w:rsidRDefault="599E4DD0" w14:paraId="58D9F063" w14:textId="32BBAA65">
            <w:pPr>
              <w:rPr>
                <w:rFonts w:ascii="Arial" w:hAnsi="Arial" w:eastAsia="Arial" w:cs="Arial"/>
                <w:sz w:val="22"/>
                <w:szCs w:val="22"/>
              </w:rPr>
            </w:pPr>
            <w:r w:rsidRPr="0A911679">
              <w:rPr>
                <w:rFonts w:ascii="Arial" w:hAnsi="Arial" w:eastAsia="Arial" w:cs="Arial"/>
                <w:sz w:val="22"/>
                <w:szCs w:val="22"/>
              </w:rPr>
              <w:t xml:space="preserve">  </w:t>
            </w:r>
          </w:p>
        </w:tc>
        <w:tc>
          <w:tcPr>
            <w:tcW w:w="3700" w:type="dxa"/>
            <w:tcMar/>
          </w:tcPr>
          <w:p w:rsidRPr="00221FB0" w:rsidR="003B395B" w:rsidP="66CB57F5" w:rsidRDefault="003B395B" w14:paraId="3BE7D9A9" w14:textId="77777777">
            <w:pPr>
              <w:rPr>
                <w:rFonts w:ascii="Arial" w:hAnsi="Arial" w:eastAsia="Arial" w:cs="Arial"/>
              </w:rPr>
            </w:pPr>
          </w:p>
        </w:tc>
      </w:tr>
      <w:tr w:rsidR="278D2BFF" w:rsidTr="2BBE46B6" w14:paraId="45FBD1E8" w14:textId="77777777">
        <w:trPr>
          <w:trHeight w:val="300"/>
        </w:trPr>
        <w:tc>
          <w:tcPr>
            <w:tcW w:w="2190" w:type="dxa"/>
            <w:tcMar/>
          </w:tcPr>
          <w:p w:rsidR="278D2BFF" w:rsidP="278D2BFF" w:rsidRDefault="278D2BFF" w14:paraId="7D5FA5C5" w14:textId="6FC8EC8C">
            <w:pPr>
              <w:rPr>
                <w:rFonts w:ascii="Arial" w:hAnsi="Arial" w:eastAsia="Arial" w:cs="Arial"/>
                <w:color w:val="000000" w:themeColor="text1"/>
                <w:sz w:val="22"/>
                <w:szCs w:val="22"/>
              </w:rPr>
            </w:pPr>
            <w:r w:rsidRPr="3CED440F">
              <w:rPr>
                <w:rFonts w:ascii="Arial" w:hAnsi="Arial" w:eastAsia="Arial" w:cs="Arial"/>
                <w:color w:val="000000" w:themeColor="text1"/>
                <w:sz w:val="22"/>
                <w:szCs w:val="22"/>
              </w:rPr>
              <w:t>Action Item 1</w:t>
            </w:r>
          </w:p>
          <w:p w:rsidR="45E723F7" w:rsidP="3CED440F" w:rsidRDefault="45E723F7" w14:paraId="338FDB8D" w14:textId="5733FEF5">
            <w:pPr>
              <w:rPr>
                <w:rFonts w:ascii="Arial" w:hAnsi="Arial" w:eastAsia="Arial" w:cs="Arial"/>
                <w:i/>
                <w:iCs/>
                <w:color w:val="000000" w:themeColor="text1"/>
                <w:sz w:val="22"/>
                <w:szCs w:val="22"/>
              </w:rPr>
            </w:pPr>
            <w:r w:rsidRPr="3CED440F">
              <w:rPr>
                <w:rFonts w:ascii="Arial" w:hAnsi="Arial" w:eastAsia="Arial" w:cs="Arial"/>
                <w:i/>
                <w:iCs/>
                <w:color w:val="000000" w:themeColor="text1"/>
                <w:sz w:val="22"/>
                <w:szCs w:val="22"/>
              </w:rPr>
              <w:t>Carol Martin</w:t>
            </w:r>
          </w:p>
          <w:p w:rsidR="278D2BFF" w:rsidP="278D2BFF" w:rsidRDefault="278D2BFF" w14:paraId="09ED369E" w14:textId="3A0089F2">
            <w:pPr>
              <w:rPr>
                <w:rFonts w:ascii="Arial" w:hAnsi="Arial" w:eastAsia="Arial" w:cs="Arial"/>
                <w:color w:val="000000" w:themeColor="text1"/>
                <w:sz w:val="22"/>
                <w:szCs w:val="22"/>
              </w:rPr>
            </w:pPr>
          </w:p>
          <w:p w:rsidR="278D2BFF" w:rsidP="278D2BFF" w:rsidRDefault="00F356BB" w14:paraId="634A8A84" w14:textId="10206433">
            <w:pPr>
              <w:spacing w:line="259" w:lineRule="auto"/>
              <w:rPr>
                <w:rFonts w:ascii="Arial" w:hAnsi="Arial" w:eastAsia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eastAsia="Arial" w:cs="Arial"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5340" w:type="dxa"/>
            <w:tcMar/>
          </w:tcPr>
          <w:p w:rsidR="4F3E140C" w:rsidP="00F356BB" w:rsidRDefault="00A318E0" w14:paraId="287BA76F" w14:textId="62C6D269">
            <w:pPr>
              <w:pStyle w:val="TableParagraph"/>
              <w:spacing w:before="9" w:line="261" w:lineRule="auto"/>
              <w:ind w:right="128"/>
              <w:rPr>
                <w:rFonts w:ascii="Arial" w:hAnsi="Arial" w:eastAsia="Arial" w:cs="Arial"/>
                <w:color w:val="2A2A2A"/>
              </w:rPr>
            </w:pPr>
            <w:r w:rsidRPr="3CED440F">
              <w:rPr>
                <w:rFonts w:ascii="Arial" w:hAnsi="Arial" w:eastAsia="Arial" w:cs="Arial"/>
                <w:color w:val="2A2A2A"/>
              </w:rPr>
              <w:t>Approve financial reports</w:t>
            </w:r>
            <w:r w:rsidRPr="3CED440F" w:rsidR="697E9930">
              <w:rPr>
                <w:rFonts w:ascii="Arial" w:hAnsi="Arial" w:eastAsia="Arial" w:cs="Arial"/>
                <w:color w:val="2A2A2A"/>
              </w:rPr>
              <w:t xml:space="preserve"> (see attachments)</w:t>
            </w:r>
          </w:p>
          <w:p w:rsidR="697E9930" w:rsidP="3CED440F" w:rsidRDefault="697E9930" w14:paraId="2D26A594" w14:textId="440627EB">
            <w:pPr>
              <w:pStyle w:val="TableParagraph"/>
              <w:numPr>
                <w:ilvl w:val="0"/>
                <w:numId w:val="3"/>
              </w:numPr>
              <w:spacing w:before="9" w:line="261" w:lineRule="auto"/>
              <w:ind w:right="128"/>
              <w:rPr>
                <w:rFonts w:ascii="Arial" w:hAnsi="Arial" w:eastAsia="Arial" w:cs="Arial"/>
                <w:color w:val="2A2A2A"/>
              </w:rPr>
            </w:pPr>
            <w:r w:rsidRPr="3CED440F">
              <w:rPr>
                <w:rFonts w:ascii="Arial" w:hAnsi="Arial" w:eastAsia="Arial" w:cs="Arial"/>
                <w:color w:val="2A2A2A"/>
              </w:rPr>
              <w:t>DRF Financial Reports</w:t>
            </w:r>
          </w:p>
          <w:p w:rsidR="697E9930" w:rsidP="3CED440F" w:rsidRDefault="697E9930" w14:paraId="7FE9FC0F" w14:textId="590A1B13">
            <w:pPr>
              <w:pStyle w:val="TableParagraph"/>
              <w:numPr>
                <w:ilvl w:val="0"/>
                <w:numId w:val="3"/>
              </w:numPr>
              <w:spacing w:before="9" w:line="261" w:lineRule="auto"/>
              <w:ind w:right="128"/>
              <w:rPr>
                <w:rFonts w:ascii="Arial" w:hAnsi="Arial" w:eastAsia="Arial" w:cs="Arial"/>
                <w:color w:val="2A2A2A"/>
              </w:rPr>
            </w:pPr>
            <w:r w:rsidRPr="5F1C9DE6" w:rsidR="697E9930">
              <w:rPr>
                <w:rFonts w:ascii="Arial" w:hAnsi="Arial" w:eastAsia="Arial" w:cs="Arial"/>
                <w:color w:val="2A2A2A"/>
              </w:rPr>
              <w:t>DRF Asset Tracking</w:t>
            </w:r>
            <w:r w:rsidRPr="5F1C9DE6" w:rsidR="3B7EBAF1">
              <w:rPr>
                <w:rFonts w:ascii="Arial" w:hAnsi="Arial" w:eastAsia="Arial" w:cs="Arial"/>
                <w:color w:val="2A2A2A"/>
              </w:rPr>
              <w:t xml:space="preserve"> Worksheet</w:t>
            </w:r>
          </w:p>
          <w:p w:rsidR="278D2BFF" w:rsidP="278D2BFF" w:rsidRDefault="278D2BFF" w14:paraId="175D66E2" w14:textId="551A295F">
            <w:pPr>
              <w:widowControl w:val="0"/>
              <w:spacing w:before="9" w:line="261" w:lineRule="auto"/>
              <w:ind w:right="128"/>
              <w:rPr>
                <w:rFonts w:ascii="Arial" w:hAnsi="Arial" w:eastAsia="Arial" w:cs="Arial"/>
                <w:color w:val="2A2A2A"/>
                <w:sz w:val="22"/>
                <w:szCs w:val="22"/>
              </w:rPr>
            </w:pPr>
          </w:p>
        </w:tc>
        <w:tc>
          <w:tcPr>
            <w:tcW w:w="2445" w:type="dxa"/>
            <w:tcMar/>
          </w:tcPr>
          <w:p w:rsidR="278D2BFF" w:rsidP="278D2BFF" w:rsidRDefault="278D2BFF" w14:paraId="3BCDB04C" w14:textId="0373B547">
            <w:pPr>
              <w:rPr>
                <w:rFonts w:ascii="Arial" w:hAnsi="Arial" w:eastAsia="Arial" w:cs="Arial"/>
                <w:color w:val="000000" w:themeColor="text1"/>
                <w:sz w:val="22"/>
                <w:szCs w:val="22"/>
              </w:rPr>
            </w:pPr>
          </w:p>
          <w:p w:rsidR="3B5971A3" w:rsidP="0A911679" w:rsidRDefault="3B5971A3" w14:paraId="11083368" w14:textId="6C3421D5">
            <w:pPr>
              <w:rPr>
                <w:rFonts w:ascii="Arial" w:hAnsi="Arial" w:eastAsia="Arial" w:cs="Arial"/>
                <w:color w:val="000000" w:themeColor="text1"/>
              </w:rPr>
            </w:pPr>
            <w:r w:rsidRPr="2BBE46B6" w:rsidR="2FD9555F">
              <w:rPr>
                <w:rFonts w:ascii="Arial" w:hAnsi="Arial" w:eastAsia="Arial" w:cs="Arial"/>
                <w:color w:val="000000" w:themeColor="text1" w:themeTint="FF" w:themeShade="FF"/>
              </w:rPr>
              <w:t xml:space="preserve">M. </w:t>
            </w:r>
            <w:r w:rsidRPr="2BBE46B6" w:rsidR="2E0E05A5">
              <w:rPr>
                <w:rFonts w:ascii="Arial" w:hAnsi="Arial" w:eastAsia="Arial" w:cs="Arial"/>
                <w:color w:val="000000" w:themeColor="text1" w:themeTint="FF" w:themeShade="FF"/>
              </w:rPr>
              <w:t>Tom Boylan</w:t>
            </w:r>
          </w:p>
          <w:p w:rsidR="3B5971A3" w:rsidP="0A911679" w:rsidRDefault="3B5971A3" w14:paraId="5DF81072" w14:textId="3A384525">
            <w:pPr>
              <w:rPr>
                <w:rFonts w:ascii="Arial" w:hAnsi="Arial" w:eastAsia="Arial" w:cs="Arial"/>
                <w:color w:val="000000" w:themeColor="text1"/>
              </w:rPr>
            </w:pPr>
            <w:r w:rsidRPr="2BBE46B6" w:rsidR="2FD9555F">
              <w:rPr>
                <w:rFonts w:ascii="Arial" w:hAnsi="Arial" w:eastAsia="Arial" w:cs="Arial"/>
                <w:color w:val="000000" w:themeColor="text1" w:themeTint="FF" w:themeShade="FF"/>
              </w:rPr>
              <w:t xml:space="preserve">S. </w:t>
            </w:r>
            <w:r w:rsidRPr="2BBE46B6" w:rsidR="4FFD4EAC">
              <w:rPr>
                <w:rFonts w:ascii="Arial" w:hAnsi="Arial" w:eastAsia="Arial" w:cs="Arial"/>
                <w:color w:val="000000" w:themeColor="text1" w:themeTint="FF" w:themeShade="FF"/>
              </w:rPr>
              <w:t>Jeff Kolin</w:t>
            </w:r>
          </w:p>
          <w:p w:rsidR="3B5971A3" w:rsidP="0A911679" w:rsidRDefault="3B5971A3" w14:paraId="00A2B5BA" w14:textId="021150FA">
            <w:pPr>
              <w:rPr>
                <w:rFonts w:ascii="Arial" w:hAnsi="Arial" w:eastAsia="Arial" w:cs="Arial"/>
                <w:color w:val="000000" w:themeColor="text1"/>
              </w:rPr>
            </w:pPr>
            <w:r w:rsidRPr="2BBE46B6" w:rsidR="2FD9555F">
              <w:rPr>
                <w:rFonts w:ascii="Arial" w:hAnsi="Arial" w:eastAsia="Arial" w:cs="Arial"/>
                <w:color w:val="000000" w:themeColor="text1" w:themeTint="FF" w:themeShade="FF"/>
              </w:rPr>
              <w:t xml:space="preserve">Pass:  </w:t>
            </w:r>
            <w:r w:rsidRPr="2BBE46B6" w:rsidR="7BB932D7">
              <w:rPr>
                <w:rFonts w:ascii="Arial" w:hAnsi="Arial" w:eastAsia="Arial" w:cs="Arial"/>
                <w:color w:val="000000" w:themeColor="text1" w:themeTint="FF" w:themeShade="FF"/>
              </w:rPr>
              <w:t>Approved</w:t>
            </w:r>
          </w:p>
          <w:p w:rsidR="0A911679" w:rsidP="0A911679" w:rsidRDefault="0A911679" w14:paraId="394CE595" w14:textId="00C8DBCC">
            <w:pPr>
              <w:rPr>
                <w:rFonts w:ascii="Arial" w:hAnsi="Arial" w:eastAsia="Arial" w:cs="Arial"/>
                <w:color w:val="000000" w:themeColor="text1"/>
                <w:sz w:val="22"/>
                <w:szCs w:val="22"/>
              </w:rPr>
            </w:pPr>
          </w:p>
          <w:p w:rsidR="278D2BFF" w:rsidP="278D2BFF" w:rsidRDefault="278D2BFF" w14:paraId="5F4AA09B" w14:textId="00DEA4AB">
            <w:pPr>
              <w:rPr>
                <w:rFonts w:ascii="Arial" w:hAnsi="Arial"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700" w:type="dxa"/>
            <w:tcMar/>
          </w:tcPr>
          <w:p w:rsidR="278D2BFF" w:rsidP="2BBE46B6" w:rsidRDefault="45E4326E" w14:paraId="38251789" w14:textId="0C437B4E">
            <w:pPr>
              <w:rPr>
                <w:rFonts w:ascii="Arial" w:hAnsi="Arial" w:eastAsia="Arial" w:cs="Arial"/>
                <w:color w:val="000000" w:themeColor="text1" w:themeTint="FF" w:themeShade="FF"/>
              </w:rPr>
            </w:pPr>
            <w:r w:rsidRPr="2BBE46B6" w:rsidR="7BB932D7">
              <w:rPr>
                <w:rFonts w:ascii="Arial" w:hAnsi="Arial" w:eastAsia="Arial" w:cs="Arial"/>
                <w:color w:val="000000" w:themeColor="text1" w:themeTint="FF" w:themeShade="FF"/>
              </w:rPr>
              <w:t xml:space="preserve">Cash balance $114k.  Contributions received </w:t>
            </w:r>
            <w:r w:rsidRPr="2BBE46B6" w:rsidR="70368497">
              <w:rPr>
                <w:rFonts w:ascii="Arial" w:hAnsi="Arial" w:eastAsia="Arial" w:cs="Arial"/>
                <w:color w:val="000000" w:themeColor="text1" w:themeTint="FF" w:themeShade="FF"/>
              </w:rPr>
              <w:t>$24k; Grants made $23K.</w:t>
            </w:r>
          </w:p>
          <w:p w:rsidR="278D2BFF" w:rsidP="278D2BFF" w:rsidRDefault="45E4326E" w14:paraId="52A05BF6" w14:textId="51E85F23">
            <w:pPr>
              <w:rPr>
                <w:rFonts w:ascii="Arial" w:hAnsi="Arial" w:eastAsia="Arial" w:cs="Arial"/>
                <w:color w:val="000000" w:themeColor="text1"/>
              </w:rPr>
            </w:pPr>
            <w:r w:rsidRPr="2BBE46B6" w:rsidR="7665A709">
              <w:rPr>
                <w:rFonts w:ascii="Arial" w:hAnsi="Arial" w:eastAsia="Arial" w:cs="Arial"/>
                <w:color w:val="000000" w:themeColor="text1" w:themeTint="FF" w:themeShade="FF"/>
              </w:rPr>
              <w:t xml:space="preserve">Discussed only $5800 in undesignated funds, cannot take funds from other restricted funds.  </w:t>
            </w:r>
            <w:r w:rsidRPr="2BBE46B6" w:rsidR="671BE8F5">
              <w:rPr>
                <w:rFonts w:ascii="Arial" w:hAnsi="Arial" w:eastAsia="Arial" w:cs="Arial"/>
                <w:color w:val="000000" w:themeColor="text1" w:themeTint="FF" w:themeShade="FF"/>
              </w:rPr>
              <w:t>Discussion whether to give to So Cal fire relief fund. Caution it would deplete our unrestricted funds.  No prop</w:t>
            </w:r>
            <w:r w:rsidRPr="2BBE46B6" w:rsidR="130891E8">
              <w:rPr>
                <w:rFonts w:ascii="Arial" w:hAnsi="Arial" w:eastAsia="Arial" w:cs="Arial"/>
                <w:color w:val="000000" w:themeColor="text1" w:themeTint="FF" w:themeShade="FF"/>
              </w:rPr>
              <w:t>osal to send funds.</w:t>
            </w:r>
          </w:p>
        </w:tc>
      </w:tr>
      <w:tr w:rsidR="3CED440F" w:rsidTr="2BBE46B6" w14:paraId="51ECCEC5" w14:textId="77777777">
        <w:trPr>
          <w:trHeight w:val="300"/>
        </w:trPr>
        <w:tc>
          <w:tcPr>
            <w:tcW w:w="2190" w:type="dxa"/>
            <w:tcMar/>
          </w:tcPr>
          <w:p w:rsidR="3CED440F" w:rsidP="3CED440F" w:rsidRDefault="3CED440F" w14:paraId="6605736D" w14:textId="693E3FFC">
            <w:pPr>
              <w:rPr>
                <w:rFonts w:ascii="Arial" w:hAnsi="Arial" w:eastAsia="Arial" w:cs="Arial"/>
                <w:color w:val="000000" w:themeColor="text1"/>
                <w:sz w:val="22"/>
                <w:szCs w:val="22"/>
              </w:rPr>
            </w:pPr>
            <w:r w:rsidRPr="5F1C9DE6" w:rsidR="4A858974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 xml:space="preserve">Info </w:t>
            </w:r>
            <w:r w:rsidRPr="5F1C9DE6" w:rsidR="3CED440F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 xml:space="preserve">Item </w:t>
            </w:r>
            <w:r w:rsidRPr="5F1C9DE6" w:rsidR="1EA3CEB7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1</w:t>
            </w:r>
          </w:p>
          <w:p w:rsidR="5F1C9DE6" w:rsidP="5F1C9DE6" w:rsidRDefault="5F1C9DE6" w14:paraId="71626BC6" w14:textId="5B90B985">
            <w:pPr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2"/>
                <w:szCs w:val="22"/>
              </w:rPr>
            </w:pPr>
          </w:p>
          <w:p w:rsidR="5F1C9DE6" w:rsidP="5F1C9DE6" w:rsidRDefault="5F1C9DE6" w14:paraId="077AA8FB" w14:textId="6261218C">
            <w:pPr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</w:p>
          <w:p w:rsidR="3CED440F" w:rsidP="3CED440F" w:rsidRDefault="3CED440F" w14:paraId="43E311BD" w14:textId="54FB1DB5">
            <w:pPr>
              <w:rPr>
                <w:rFonts w:ascii="Arial" w:hAnsi="Arial" w:eastAsia="Arial" w:cs="Arial"/>
                <w:color w:val="000000" w:themeColor="text1"/>
                <w:sz w:val="22"/>
                <w:szCs w:val="22"/>
              </w:rPr>
            </w:pPr>
          </w:p>
          <w:p w:rsidR="3CED440F" w:rsidP="3CED440F" w:rsidRDefault="3CED440F" w14:paraId="2C21A644" w14:textId="3F252953">
            <w:pPr>
              <w:rPr>
                <w:rFonts w:ascii="Arial" w:hAnsi="Arial" w:eastAsia="Arial" w:cs="Arial"/>
                <w:color w:val="000000" w:themeColor="text1"/>
                <w:sz w:val="22"/>
                <w:szCs w:val="22"/>
              </w:rPr>
            </w:pPr>
            <w:r w:rsidRPr="3CED440F">
              <w:rPr>
                <w:rFonts w:ascii="Arial" w:hAnsi="Arial" w:eastAsia="Arial" w:cs="Arial"/>
                <w:i/>
                <w:iCs/>
                <w:color w:val="000000" w:themeColor="text1"/>
                <w:sz w:val="22"/>
                <w:szCs w:val="22"/>
              </w:rPr>
              <w:t>Carol Martin</w:t>
            </w:r>
          </w:p>
          <w:p w:rsidR="3CED440F" w:rsidP="3CED440F" w:rsidRDefault="3CED440F" w14:paraId="01EC30F3" w14:textId="22A721F1">
            <w:pPr>
              <w:rPr>
                <w:rFonts w:ascii="Arial" w:hAnsi="Arial" w:eastAsia="Arial" w:cs="Arial"/>
                <w:color w:val="000000" w:themeColor="text1"/>
                <w:sz w:val="22"/>
                <w:szCs w:val="22"/>
              </w:rPr>
            </w:pPr>
          </w:p>
          <w:p w:rsidR="3CED440F" w:rsidP="3CED440F" w:rsidRDefault="3CED440F" w14:paraId="3AA8DE8C" w14:textId="0D64B925">
            <w:pPr>
              <w:rPr>
                <w:rFonts w:ascii="Arial" w:hAnsi="Arial" w:eastAsia="Arial" w:cs="Arial"/>
                <w:color w:val="000000" w:themeColor="text1"/>
              </w:rPr>
            </w:pPr>
          </w:p>
        </w:tc>
        <w:tc>
          <w:tcPr>
            <w:tcW w:w="5340" w:type="dxa"/>
            <w:tcMar/>
          </w:tcPr>
          <w:p w:rsidRPr="003F4D17" w:rsidR="682BAF5A" w:rsidP="5F1C9DE6" w:rsidRDefault="3450BA36" w14:paraId="7FF78CB8" w14:textId="338F717D">
            <w:pPr>
              <w:pStyle w:val="ListParagraph"/>
              <w:widowControl w:val="0"/>
              <w:numPr>
                <w:ilvl w:val="0"/>
                <w:numId w:val="28"/>
              </w:numPr>
              <w:spacing w:line="259" w:lineRule="auto"/>
              <w:ind w:left="360" w:hanging="36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/>
                <w:color w:val="2A2A2A"/>
                <w:sz w:val="22"/>
                <w:szCs w:val="22"/>
                <w:lang w:val="en-US"/>
              </w:rPr>
            </w:pPr>
            <w:r w:rsidRPr="5F1C9DE6" w:rsidR="076233F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/>
                <w:color w:val="2A2A2A"/>
                <w:sz w:val="22"/>
                <w:szCs w:val="22"/>
                <w:lang w:val="en-US"/>
              </w:rPr>
              <w:t>At July meeting, Board approved placing portion of DRF funds in CD @ 5% or MM</w:t>
            </w:r>
            <w:r w:rsidRPr="5F1C9DE6" w:rsidR="4DA3286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/>
                <w:color w:val="2A2A2A"/>
                <w:sz w:val="22"/>
                <w:szCs w:val="22"/>
                <w:lang w:val="en-US"/>
              </w:rPr>
              <w:t xml:space="preserve">. </w:t>
            </w:r>
          </w:p>
          <w:p w:rsidRPr="003F4D17" w:rsidR="682BAF5A" w:rsidP="5F1C9DE6" w:rsidRDefault="3450BA36" w14:paraId="7B82558B" w14:textId="748F06B6">
            <w:pPr>
              <w:pStyle w:val="ListParagraph"/>
              <w:widowControl w:val="0"/>
              <w:numPr>
                <w:ilvl w:val="0"/>
                <w:numId w:val="28"/>
              </w:numPr>
              <w:spacing w:line="259" w:lineRule="auto"/>
              <w:ind w:left="360" w:hanging="36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/>
                <w:color w:val="2A2A2A"/>
                <w:sz w:val="22"/>
                <w:szCs w:val="22"/>
                <w:lang w:val="en-US"/>
              </w:rPr>
            </w:pPr>
            <w:r w:rsidRPr="5F1C9DE6" w:rsidR="4DA3286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/>
                <w:color w:val="2A2A2A"/>
                <w:sz w:val="22"/>
                <w:szCs w:val="22"/>
                <w:lang w:val="en-US"/>
              </w:rPr>
              <w:t>In November, Treasurer opened MM account at Exchange Bank &amp; made initial funds transfer.</w:t>
            </w:r>
          </w:p>
          <w:p w:rsidRPr="003F4D17" w:rsidR="682BAF5A" w:rsidP="5F1C9DE6" w:rsidRDefault="3450BA36" w14:paraId="187B0642" w14:textId="06DF4969">
            <w:pPr>
              <w:pStyle w:val="ListParagraph"/>
              <w:widowControl w:val="0"/>
              <w:numPr>
                <w:ilvl w:val="0"/>
                <w:numId w:val="28"/>
              </w:numPr>
              <w:spacing w:line="259" w:lineRule="auto"/>
              <w:ind w:left="360" w:hanging="36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/>
                <w:color w:val="2A2A2A"/>
                <w:sz w:val="22"/>
                <w:szCs w:val="22"/>
                <w:lang w:val="en-US"/>
              </w:rPr>
            </w:pPr>
            <w:r w:rsidRPr="5F1C9DE6" w:rsidR="4DA3286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/>
                <w:color w:val="2A2A2A"/>
                <w:sz w:val="22"/>
                <w:szCs w:val="22"/>
                <w:lang w:val="en-US"/>
              </w:rPr>
              <w:t xml:space="preserve">In December, </w:t>
            </w:r>
            <w:r w:rsidRPr="5F1C9DE6" w:rsidR="272182E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/>
                <w:color w:val="2A2A2A"/>
                <w:sz w:val="22"/>
                <w:szCs w:val="22"/>
                <w:lang w:val="en-US"/>
              </w:rPr>
              <w:t>balance of funds was moved from Umpqua to Exch Bank</w:t>
            </w:r>
            <w:r w:rsidRPr="5F1C9DE6" w:rsidR="4DA3286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/>
                <w:color w:val="2A2A2A"/>
                <w:sz w:val="22"/>
                <w:szCs w:val="22"/>
                <w:lang w:val="en-US"/>
              </w:rPr>
              <w:t>.</w:t>
            </w:r>
          </w:p>
        </w:tc>
        <w:tc>
          <w:tcPr>
            <w:tcW w:w="2445" w:type="dxa"/>
            <w:tcMar/>
          </w:tcPr>
          <w:p w:rsidR="3CED440F" w:rsidP="3CED440F" w:rsidRDefault="3CED440F" w14:paraId="4834C221" w14:textId="16ADD27B">
            <w:pPr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3700" w:type="dxa"/>
            <w:tcMar/>
          </w:tcPr>
          <w:p w:rsidR="3CED440F" w:rsidP="3CED440F" w:rsidRDefault="3CED440F" w14:paraId="0FC8A540" w14:textId="2C1E04E0">
            <w:pPr>
              <w:rPr>
                <w:rFonts w:ascii="Arial" w:hAnsi="Arial" w:eastAsia="Arial" w:cs="Arial"/>
              </w:rPr>
            </w:pPr>
          </w:p>
        </w:tc>
      </w:tr>
      <w:tr w:rsidR="471CE6F1" w:rsidTr="2BBE46B6" w14:paraId="7A16225A" w14:textId="77777777">
        <w:tc>
          <w:tcPr>
            <w:tcW w:w="2190" w:type="dxa"/>
            <w:tcMar/>
          </w:tcPr>
          <w:p w:rsidR="4869B7EA" w:rsidP="471CE6F1" w:rsidRDefault="4869B7EA" w14:paraId="2F2D69A0" w14:textId="77FCB175">
            <w:pPr>
              <w:rPr>
                <w:rFonts w:ascii="Arial" w:hAnsi="Arial" w:eastAsia="Arial" w:cs="Arial"/>
              </w:rPr>
            </w:pPr>
            <w:r w:rsidRPr="5F1C9DE6" w:rsidR="4869B7EA">
              <w:rPr>
                <w:rFonts w:ascii="Arial" w:hAnsi="Arial" w:eastAsia="Arial" w:cs="Arial"/>
              </w:rPr>
              <w:t xml:space="preserve">Info Item </w:t>
            </w:r>
            <w:r w:rsidRPr="5F1C9DE6" w:rsidR="5CDCD2E2">
              <w:rPr>
                <w:rFonts w:ascii="Arial" w:hAnsi="Arial" w:eastAsia="Arial" w:cs="Arial"/>
              </w:rPr>
              <w:t>2</w:t>
            </w:r>
          </w:p>
          <w:p w:rsidR="0A911679" w:rsidP="0A911679" w:rsidRDefault="0A911679" w14:paraId="5404D154" w14:textId="5B4D98C1">
            <w:pPr>
              <w:rPr>
                <w:rFonts w:ascii="Arial" w:hAnsi="Arial" w:eastAsia="Arial" w:cs="Arial"/>
              </w:rPr>
            </w:pPr>
          </w:p>
          <w:p w:rsidR="5BF06B23" w:rsidP="0A911679" w:rsidRDefault="5BF06B23" w14:paraId="19FD3BEA" w14:textId="50B47930">
            <w:pPr>
              <w:rPr>
                <w:rFonts w:ascii="Arial" w:hAnsi="Arial" w:eastAsia="Arial" w:cs="Arial"/>
                <w:i/>
                <w:iCs/>
              </w:rPr>
            </w:pPr>
            <w:r w:rsidRPr="0A911679">
              <w:rPr>
                <w:rFonts w:ascii="Arial" w:hAnsi="Arial" w:eastAsia="Arial" w:cs="Arial"/>
                <w:i/>
                <w:iCs/>
              </w:rPr>
              <w:t>Dirk Slooten or Russ Cremer</w:t>
            </w:r>
          </w:p>
          <w:p w:rsidR="4869B7EA" w:rsidP="278D2BFF" w:rsidRDefault="00F356BB" w14:paraId="0346BBF9" w14:textId="01A0F6A0">
            <w:pPr>
              <w:spacing w:line="259" w:lineRule="auto"/>
              <w:rPr>
                <w:rFonts w:ascii="Arial" w:hAnsi="Arial" w:eastAsia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eastAsia="Arial" w:cs="Arial"/>
                <w:i/>
                <w:iCs/>
                <w:sz w:val="22"/>
                <w:szCs w:val="22"/>
              </w:rPr>
              <w:t xml:space="preserve"> </w:t>
            </w:r>
          </w:p>
          <w:p w:rsidR="471CE6F1" w:rsidP="471CE6F1" w:rsidRDefault="471CE6F1" w14:paraId="7DB635B9" w14:textId="395676CF">
            <w:pPr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5340" w:type="dxa"/>
            <w:tcMar/>
          </w:tcPr>
          <w:p w:rsidR="471CE6F1" w:rsidP="0A911679" w:rsidRDefault="23B401B7" w14:paraId="6101B8D2" w14:textId="42768BF1">
            <w:pPr>
              <w:pStyle w:val="TableParagraph"/>
              <w:spacing w:before="9" w:line="261" w:lineRule="auto"/>
              <w:ind w:right="128"/>
              <w:rPr>
                <w:rFonts w:ascii="Arial" w:hAnsi="Arial" w:eastAsia="Arial" w:cs="Arial"/>
                <w:color w:val="2A2A2A"/>
              </w:rPr>
            </w:pPr>
            <w:r w:rsidRPr="0A911679">
              <w:rPr>
                <w:rFonts w:ascii="Arial" w:hAnsi="Arial" w:eastAsia="Arial" w:cs="Arial"/>
                <w:color w:val="2A2A2A"/>
              </w:rPr>
              <w:t>1. Update on current status of LARCA</w:t>
            </w:r>
            <w:r w:rsidRPr="0A911679" w:rsidR="38CF19A3">
              <w:rPr>
                <w:rFonts w:ascii="Arial" w:hAnsi="Arial" w:eastAsia="Arial" w:cs="Arial"/>
                <w:color w:val="2A2A2A"/>
              </w:rPr>
              <w:t xml:space="preserve"> (Lake Area Rotary Club Association)</w:t>
            </w:r>
            <w:r w:rsidRPr="0A911679">
              <w:rPr>
                <w:rFonts w:ascii="Arial" w:hAnsi="Arial" w:eastAsia="Arial" w:cs="Arial"/>
                <w:color w:val="2A2A2A"/>
              </w:rPr>
              <w:t xml:space="preserve"> funds distributed</w:t>
            </w:r>
          </w:p>
          <w:p w:rsidR="471CE6F1" w:rsidP="003F4D17" w:rsidRDefault="0A911679" w14:paraId="2448FAFE" w14:textId="49CE45F9">
            <w:pPr>
              <w:pStyle w:val="TableParagraph"/>
              <w:spacing w:before="9" w:line="261" w:lineRule="auto"/>
              <w:ind w:right="128"/>
              <w:rPr>
                <w:rFonts w:ascii="Arial" w:hAnsi="Arial" w:eastAsia="Arial" w:cs="Arial"/>
                <w:color w:val="2A2A2A"/>
              </w:rPr>
            </w:pPr>
            <w:r w:rsidRPr="0A911679">
              <w:rPr>
                <w:rFonts w:ascii="Arial" w:hAnsi="Arial" w:eastAsia="Arial" w:cs="Arial"/>
                <w:color w:val="2A2A2A"/>
              </w:rPr>
              <w:t xml:space="preserve">2. </w:t>
            </w:r>
            <w:r w:rsidR="003F4D17">
              <w:rPr>
                <w:rFonts w:ascii="Arial" w:hAnsi="Arial" w:eastAsia="Arial" w:cs="Arial"/>
                <w:color w:val="2A2A2A"/>
              </w:rPr>
              <w:t xml:space="preserve">Previously tabled discussion about how the funds </w:t>
            </w:r>
            <w:proofErr w:type="gramStart"/>
            <w:r w:rsidR="003F4D17">
              <w:rPr>
                <w:rFonts w:ascii="Arial" w:hAnsi="Arial" w:eastAsia="Arial" w:cs="Arial"/>
                <w:color w:val="2A2A2A"/>
              </w:rPr>
              <w:t>were</w:t>
            </w:r>
            <w:bookmarkStart w:name="_GoBack" w:id="0"/>
            <w:bookmarkEnd w:id="0"/>
            <w:r w:rsidR="003F4D17">
              <w:rPr>
                <w:rFonts w:ascii="Arial" w:hAnsi="Arial" w:eastAsia="Arial" w:cs="Arial"/>
                <w:color w:val="2A2A2A"/>
              </w:rPr>
              <w:t xml:space="preserve"> spent</w:t>
            </w:r>
            <w:proofErr w:type="gramEnd"/>
            <w:r w:rsidR="003F4D17">
              <w:rPr>
                <w:rFonts w:ascii="Arial" w:hAnsi="Arial" w:eastAsia="Arial" w:cs="Arial"/>
                <w:color w:val="2A2A2A"/>
              </w:rPr>
              <w:t xml:space="preserve"> before granting r</w:t>
            </w:r>
            <w:r w:rsidRPr="0A911679" w:rsidR="4B0D54FA">
              <w:rPr>
                <w:rFonts w:ascii="Arial" w:hAnsi="Arial" w:eastAsia="Arial" w:cs="Arial"/>
                <w:color w:val="2A2A2A"/>
              </w:rPr>
              <w:t>equest for additional</w:t>
            </w:r>
            <w:r w:rsidR="003F4D17">
              <w:rPr>
                <w:rFonts w:ascii="Arial" w:hAnsi="Arial" w:eastAsia="Arial" w:cs="Arial"/>
                <w:color w:val="2A2A2A"/>
              </w:rPr>
              <w:t xml:space="preserve"> funds.</w:t>
            </w:r>
          </w:p>
        </w:tc>
        <w:tc>
          <w:tcPr>
            <w:tcW w:w="2445" w:type="dxa"/>
            <w:tcMar/>
          </w:tcPr>
          <w:p w:rsidR="471CE6F1" w:rsidP="0A911679" w:rsidRDefault="4A07345A" w14:paraId="73675FAC" w14:textId="077E0D52">
            <w:pPr>
              <w:rPr>
                <w:rFonts w:ascii="Arial" w:hAnsi="Arial" w:eastAsia="Arial" w:cs="Arial"/>
                <w:color w:val="000000" w:themeColor="text1"/>
              </w:rPr>
            </w:pPr>
            <w:r w:rsidRPr="0A911679">
              <w:rPr>
                <w:rFonts w:ascii="Arial" w:hAnsi="Arial" w:eastAsia="Arial" w:cs="Arial"/>
                <w:color w:val="000000" w:themeColor="text1"/>
              </w:rPr>
              <w:t xml:space="preserve">M. </w:t>
            </w:r>
          </w:p>
          <w:p w:rsidR="471CE6F1" w:rsidP="0A911679" w:rsidRDefault="4A07345A" w14:paraId="4656A19E" w14:textId="2BFD4998">
            <w:pPr>
              <w:rPr>
                <w:rFonts w:ascii="Arial" w:hAnsi="Arial" w:eastAsia="Arial" w:cs="Arial"/>
                <w:color w:val="000000" w:themeColor="text1"/>
              </w:rPr>
            </w:pPr>
            <w:r w:rsidRPr="0A911679">
              <w:rPr>
                <w:rFonts w:ascii="Arial" w:hAnsi="Arial" w:eastAsia="Arial" w:cs="Arial"/>
                <w:color w:val="000000" w:themeColor="text1"/>
              </w:rPr>
              <w:t xml:space="preserve">S. </w:t>
            </w:r>
          </w:p>
          <w:p w:rsidR="471CE6F1" w:rsidP="0A911679" w:rsidRDefault="4A07345A" w14:paraId="2A950FAA" w14:textId="752FFAAC">
            <w:pPr>
              <w:rPr>
                <w:rFonts w:ascii="Arial" w:hAnsi="Arial" w:eastAsia="Arial" w:cs="Arial"/>
                <w:color w:val="000000" w:themeColor="text1"/>
              </w:rPr>
            </w:pPr>
            <w:r w:rsidRPr="0A911679">
              <w:rPr>
                <w:rFonts w:ascii="Arial" w:hAnsi="Arial" w:eastAsia="Arial" w:cs="Arial"/>
                <w:color w:val="000000" w:themeColor="text1"/>
              </w:rPr>
              <w:t xml:space="preserve">Pass:  </w:t>
            </w:r>
          </w:p>
          <w:p w:rsidR="471CE6F1" w:rsidP="0A911679" w:rsidRDefault="471CE6F1" w14:paraId="0A195181" w14:textId="25FDFD61">
            <w:pPr>
              <w:rPr>
                <w:rFonts w:ascii="Arial" w:hAnsi="Arial" w:eastAsia="Arial" w:cs="Arial"/>
                <w:sz w:val="22"/>
                <w:szCs w:val="22"/>
              </w:rPr>
            </w:pPr>
          </w:p>
          <w:p w:rsidR="471CE6F1" w:rsidP="471CE6F1" w:rsidRDefault="471CE6F1" w14:paraId="1DEED4B4" w14:textId="208B8053">
            <w:pPr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3700" w:type="dxa"/>
            <w:tcMar/>
          </w:tcPr>
          <w:p w:rsidR="471CE6F1" w:rsidP="2BBE46B6" w:rsidRDefault="320234D3" w14:paraId="031C4E68" w14:textId="52370854">
            <w:pPr>
              <w:rPr>
                <w:rFonts w:ascii="Arial" w:hAnsi="Arial" w:eastAsia="Arial" w:cs="Arial"/>
              </w:rPr>
            </w:pPr>
            <w:r w:rsidRPr="2BBE46B6" w:rsidR="6D6693A2">
              <w:rPr>
                <w:rFonts w:ascii="Arial" w:hAnsi="Arial" w:eastAsia="Arial" w:cs="Arial"/>
              </w:rPr>
              <w:t xml:space="preserve">No report </w:t>
            </w:r>
          </w:p>
          <w:p w:rsidR="471CE6F1" w:rsidP="471CE6F1" w:rsidRDefault="320234D3" w14:paraId="0DF91827" w14:textId="71BEA198">
            <w:pPr>
              <w:rPr>
                <w:rFonts w:ascii="Arial" w:hAnsi="Arial" w:eastAsia="Arial" w:cs="Arial"/>
              </w:rPr>
            </w:pPr>
            <w:r w:rsidRPr="2BBE46B6" w:rsidR="6D6693A2">
              <w:rPr>
                <w:rFonts w:ascii="Arial" w:hAnsi="Arial" w:eastAsia="Arial" w:cs="Arial"/>
              </w:rPr>
              <w:t>Dirk and Russ reported to Jim and Carol separately how funds were distributed.</w:t>
            </w:r>
          </w:p>
        </w:tc>
      </w:tr>
      <w:tr w:rsidRPr="00221FB0" w:rsidR="00FA6230" w:rsidTr="2BBE46B6" w14:paraId="0A4343F3" w14:textId="77777777">
        <w:tc>
          <w:tcPr>
            <w:tcW w:w="2190" w:type="dxa"/>
            <w:tcMar/>
          </w:tcPr>
          <w:p w:rsidR="004A3033" w:rsidP="66CB57F5" w:rsidRDefault="594DAE73" w14:paraId="59AD796B" w14:textId="1EC8D42F">
            <w:pPr>
              <w:rPr>
                <w:rFonts w:ascii="Arial" w:hAnsi="Arial" w:eastAsia="Arial" w:cs="Arial"/>
                <w:sz w:val="22"/>
                <w:szCs w:val="22"/>
              </w:rPr>
            </w:pPr>
            <w:r w:rsidRPr="5F1C9DE6" w:rsidR="594DAE73">
              <w:rPr>
                <w:rFonts w:ascii="Arial" w:hAnsi="Arial" w:eastAsia="Arial" w:cs="Arial"/>
                <w:sz w:val="22"/>
                <w:szCs w:val="22"/>
              </w:rPr>
              <w:t>Info</w:t>
            </w:r>
            <w:r w:rsidRPr="5F1C9DE6" w:rsidR="3D79425B">
              <w:rPr>
                <w:rFonts w:ascii="Arial" w:hAnsi="Arial" w:eastAsia="Arial" w:cs="Arial"/>
                <w:sz w:val="22"/>
                <w:szCs w:val="22"/>
              </w:rPr>
              <w:t xml:space="preserve"> Item </w:t>
            </w:r>
            <w:r w:rsidRPr="5F1C9DE6" w:rsidR="0F8D79C1">
              <w:rPr>
                <w:rFonts w:ascii="Arial" w:hAnsi="Arial" w:eastAsia="Arial" w:cs="Arial"/>
                <w:sz w:val="22"/>
                <w:szCs w:val="22"/>
              </w:rPr>
              <w:t>3</w:t>
            </w:r>
          </w:p>
          <w:p w:rsidR="52784F65" w:rsidP="278D2BFF" w:rsidRDefault="00F356BB" w14:paraId="64E6A5E5" w14:textId="0D218748">
            <w:pPr>
              <w:rPr>
                <w:rFonts w:ascii="Arial" w:hAnsi="Arial" w:eastAsia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eastAsia="Arial" w:cs="Arial"/>
                <w:i/>
                <w:iCs/>
                <w:sz w:val="22"/>
                <w:szCs w:val="22"/>
              </w:rPr>
              <w:t xml:space="preserve"> </w:t>
            </w:r>
          </w:p>
          <w:p w:rsidR="006241CB" w:rsidP="66CB57F5" w:rsidRDefault="006241CB" w14:paraId="3A70FBFD" w14:textId="77777777">
            <w:pPr>
              <w:rPr>
                <w:rFonts w:ascii="Arial" w:hAnsi="Arial" w:eastAsia="Arial" w:cs="Arial"/>
                <w:sz w:val="22"/>
                <w:szCs w:val="22"/>
              </w:rPr>
            </w:pPr>
          </w:p>
          <w:p w:rsidRPr="006241CB" w:rsidR="004A3033" w:rsidP="66CB57F5" w:rsidRDefault="004A3033" w14:paraId="50757A90" w14:textId="14E1C4B7">
            <w:pPr>
              <w:rPr>
                <w:rFonts w:ascii="Arial" w:hAnsi="Arial" w:eastAsia="Arial" w:cs="Arial"/>
                <w:i/>
                <w:iCs/>
                <w:sz w:val="22"/>
                <w:szCs w:val="22"/>
              </w:rPr>
            </w:pPr>
          </w:p>
        </w:tc>
        <w:tc>
          <w:tcPr>
            <w:tcW w:w="5340" w:type="dxa"/>
            <w:tcMar/>
          </w:tcPr>
          <w:p w:rsidR="00265361" w:rsidP="66CB57F5" w:rsidRDefault="00F356BB" w14:paraId="6492C152" w14:textId="619EDB09">
            <w:pPr>
              <w:pStyle w:val="TableParagraph"/>
              <w:spacing w:before="9" w:line="261" w:lineRule="auto"/>
              <w:ind w:right="128"/>
              <w:rPr>
                <w:rFonts w:ascii="Arial" w:hAnsi="Arial" w:eastAsia="Arial" w:cs="Arial"/>
                <w:color w:val="2A2A2A"/>
                <w:w w:val="105"/>
              </w:rPr>
            </w:pPr>
            <w:r>
              <w:rPr>
                <w:rFonts w:ascii="Arial" w:hAnsi="Arial" w:eastAsia="Arial" w:cs="Arial"/>
                <w:color w:val="2A2A2A"/>
                <w:w w:val="105"/>
              </w:rPr>
              <w:t xml:space="preserve"> </w:t>
            </w:r>
          </w:p>
        </w:tc>
        <w:tc>
          <w:tcPr>
            <w:tcW w:w="2445" w:type="dxa"/>
            <w:tcMar/>
          </w:tcPr>
          <w:p w:rsidR="007346AB" w:rsidP="66CB57F5" w:rsidRDefault="2E7489E6" w14:paraId="2129BD51" w14:textId="2766CDC8">
            <w:pPr>
              <w:rPr>
                <w:rFonts w:ascii="Arial" w:hAnsi="Arial" w:eastAsia="Arial" w:cs="Arial"/>
                <w:sz w:val="22"/>
                <w:szCs w:val="22"/>
              </w:rPr>
            </w:pPr>
            <w:r w:rsidRPr="0A911679">
              <w:rPr>
                <w:rFonts w:ascii="Arial" w:hAnsi="Arial" w:eastAsia="Arial" w:cs="Arial"/>
                <w:sz w:val="22"/>
                <w:szCs w:val="22"/>
              </w:rPr>
              <w:t xml:space="preserve">Meeting Adjourned </w:t>
            </w:r>
          </w:p>
          <w:p w:rsidR="0A911679" w:rsidP="0A911679" w:rsidRDefault="0A911679" w14:paraId="7E8192B1" w14:textId="6F1566EC">
            <w:pPr>
              <w:spacing w:line="259" w:lineRule="auto"/>
              <w:rPr>
                <w:rFonts w:ascii="Arial" w:hAnsi="Arial" w:eastAsia="Arial" w:cs="Arial"/>
                <w:sz w:val="22"/>
                <w:szCs w:val="22"/>
              </w:rPr>
            </w:pPr>
          </w:p>
          <w:p w:rsidR="2E7489E6" w:rsidP="0A911679" w:rsidRDefault="2E7489E6" w14:paraId="66887267" w14:textId="49AE8AB8">
            <w:pPr>
              <w:spacing w:line="259" w:lineRule="auto"/>
              <w:rPr>
                <w:rFonts w:ascii="Arial" w:hAnsi="Arial" w:eastAsia="Arial" w:cs="Arial"/>
                <w:sz w:val="22"/>
                <w:szCs w:val="22"/>
              </w:rPr>
            </w:pPr>
            <w:r w:rsidRPr="2BBE46B6" w:rsidR="63B21D18">
              <w:rPr>
                <w:rFonts w:ascii="Arial" w:hAnsi="Arial" w:eastAsia="Arial" w:cs="Arial"/>
                <w:sz w:val="22"/>
                <w:szCs w:val="22"/>
              </w:rPr>
              <w:t xml:space="preserve">M. </w:t>
            </w:r>
            <w:r w:rsidRPr="2BBE46B6" w:rsidR="30440582">
              <w:rPr>
                <w:rFonts w:ascii="Arial" w:hAnsi="Arial" w:eastAsia="Arial" w:cs="Arial"/>
                <w:sz w:val="22"/>
                <w:szCs w:val="22"/>
              </w:rPr>
              <w:t>Tom</w:t>
            </w:r>
          </w:p>
          <w:p w:rsidRPr="00221FB0" w:rsidR="004A3033" w:rsidP="0A911679" w:rsidRDefault="003F4D17" w14:paraId="15ADAB56" w14:textId="496F70EE">
            <w:pPr>
              <w:rPr>
                <w:rFonts w:ascii="Arial" w:hAnsi="Arial" w:eastAsia="Arial" w:cs="Arial"/>
                <w:sz w:val="22"/>
                <w:szCs w:val="22"/>
              </w:rPr>
            </w:pPr>
            <w:r w:rsidRPr="2BBE46B6" w:rsidR="003F4D17">
              <w:rPr>
                <w:rFonts w:ascii="Arial" w:hAnsi="Arial" w:eastAsia="Arial" w:cs="Arial"/>
                <w:sz w:val="22"/>
                <w:szCs w:val="22"/>
              </w:rPr>
              <w:t xml:space="preserve">S: </w:t>
            </w:r>
            <w:r w:rsidRPr="2BBE46B6" w:rsidR="0B814355">
              <w:rPr>
                <w:rFonts w:ascii="Arial" w:hAnsi="Arial" w:eastAsia="Arial" w:cs="Arial"/>
                <w:sz w:val="22"/>
                <w:szCs w:val="22"/>
              </w:rPr>
              <w:t>Jeff</w:t>
            </w:r>
          </w:p>
          <w:p w:rsidRPr="00221FB0" w:rsidR="004A3033" w:rsidP="66CB57F5" w:rsidRDefault="003F4D17" w14:paraId="1EBAECAF" w14:textId="26A7F961">
            <w:pPr>
              <w:rPr>
                <w:rFonts w:ascii="Arial" w:hAnsi="Arial" w:eastAsia="Arial" w:cs="Arial"/>
                <w:sz w:val="22"/>
                <w:szCs w:val="22"/>
              </w:rPr>
            </w:pPr>
            <w:r w:rsidRPr="2BBE46B6" w:rsidR="003F4D17">
              <w:rPr>
                <w:rFonts w:ascii="Arial" w:hAnsi="Arial" w:eastAsia="Arial" w:cs="Arial"/>
                <w:sz w:val="22"/>
                <w:szCs w:val="22"/>
              </w:rPr>
              <w:t xml:space="preserve">Pass:  </w:t>
            </w:r>
            <w:r w:rsidRPr="2BBE46B6" w:rsidR="3CD9D193">
              <w:rPr>
                <w:rFonts w:ascii="Arial" w:hAnsi="Arial" w:eastAsia="Arial" w:cs="Arial"/>
                <w:sz w:val="22"/>
                <w:szCs w:val="22"/>
              </w:rPr>
              <w:t>Approved</w:t>
            </w:r>
          </w:p>
        </w:tc>
        <w:tc>
          <w:tcPr>
            <w:tcW w:w="3700" w:type="dxa"/>
            <w:tcMar/>
          </w:tcPr>
          <w:p w:rsidR="004F3BD8" w:rsidP="66CB57F5" w:rsidRDefault="004F3BD8" w14:paraId="765732C2" w14:textId="784081BB">
            <w:pPr>
              <w:rPr>
                <w:rFonts w:ascii="Arial" w:hAnsi="Arial" w:eastAsia="Arial" w:cs="Arial"/>
              </w:rPr>
            </w:pPr>
          </w:p>
        </w:tc>
      </w:tr>
      <w:tr w:rsidRPr="00221FB0" w:rsidR="00FA6230" w:rsidTr="2BBE46B6" w14:paraId="1B506BDC" w14:textId="77777777">
        <w:tc>
          <w:tcPr>
            <w:tcW w:w="2190" w:type="dxa"/>
            <w:tcMar/>
          </w:tcPr>
          <w:p w:rsidR="00275979" w:rsidP="66CB57F5" w:rsidRDefault="2ECA80AB" w14:paraId="51928456" w14:textId="572C419D">
            <w:pPr>
              <w:rPr>
                <w:rFonts w:ascii="Arial" w:hAnsi="Arial" w:eastAsia="Arial" w:cs="Arial"/>
                <w:sz w:val="22"/>
                <w:szCs w:val="22"/>
              </w:rPr>
            </w:pPr>
            <w:r w:rsidRPr="265E6077">
              <w:rPr>
                <w:rFonts w:ascii="Arial" w:hAnsi="Arial" w:eastAsia="Arial" w:cs="Arial"/>
                <w:sz w:val="22"/>
                <w:szCs w:val="22"/>
              </w:rPr>
              <w:t xml:space="preserve">Discussion </w:t>
            </w:r>
            <w:r w:rsidRPr="265E6077" w:rsidR="06FFC9B9">
              <w:rPr>
                <w:rFonts w:ascii="Arial" w:hAnsi="Arial" w:eastAsia="Arial" w:cs="Arial"/>
                <w:sz w:val="22"/>
                <w:szCs w:val="22"/>
              </w:rPr>
              <w:t xml:space="preserve">Item </w:t>
            </w:r>
            <w:r w:rsidRPr="265E6077" w:rsidR="007346AB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  <w:p w:rsidRPr="00F356BB" w:rsidR="00275979" w:rsidP="66CB57F5" w:rsidRDefault="00F356BB" w14:paraId="30D70A97" w14:textId="344466D7">
            <w:pPr>
              <w:rPr>
                <w:rFonts w:ascii="Arial" w:hAnsi="Arial" w:eastAsia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eastAsia="Arial" w:cs="Arial"/>
                <w:i/>
                <w:iCs/>
                <w:sz w:val="22"/>
                <w:szCs w:val="22"/>
              </w:rPr>
              <w:t xml:space="preserve"> </w:t>
            </w:r>
          </w:p>
          <w:p w:rsidRPr="00275979" w:rsidR="001F36D1" w:rsidP="0B7BD452" w:rsidRDefault="001F36D1" w14:paraId="193123F7" w14:textId="4010AABA">
            <w:pPr>
              <w:rPr>
                <w:rFonts w:ascii="Arial" w:hAnsi="Arial" w:eastAsia="Arial" w:cs="Arial"/>
                <w:i/>
                <w:iCs/>
                <w:sz w:val="22"/>
                <w:szCs w:val="22"/>
              </w:rPr>
            </w:pPr>
          </w:p>
        </w:tc>
        <w:tc>
          <w:tcPr>
            <w:tcW w:w="5340" w:type="dxa"/>
            <w:tcMar/>
          </w:tcPr>
          <w:p w:rsidRPr="00265361" w:rsidR="001F36D1" w:rsidP="278D2BFF" w:rsidRDefault="00F356BB" w14:paraId="08B11951" w14:textId="54B75041">
            <w:pPr>
              <w:pStyle w:val="TableParagraph"/>
              <w:spacing w:before="9" w:line="261" w:lineRule="auto"/>
              <w:ind w:right="128"/>
              <w:rPr>
                <w:rFonts w:ascii="Arial" w:hAnsi="Arial" w:eastAsia="Arial" w:cs="Arial"/>
                <w:color w:val="2A2A2A"/>
              </w:rPr>
            </w:pPr>
            <w:r>
              <w:rPr>
                <w:rFonts w:ascii="Arial" w:hAnsi="Arial" w:eastAsia="Arial" w:cs="Arial"/>
                <w:color w:val="2A2A2A"/>
              </w:rPr>
              <w:t xml:space="preserve"> </w:t>
            </w:r>
            <w:r w:rsidRPr="278D2BFF" w:rsidR="4548141A">
              <w:rPr>
                <w:rFonts w:ascii="Arial" w:hAnsi="Arial" w:eastAsia="Arial" w:cs="Arial"/>
                <w:color w:val="2A2A2A"/>
              </w:rPr>
              <w:t xml:space="preserve"> </w:t>
            </w:r>
            <w:r>
              <w:rPr>
                <w:rFonts w:ascii="Arial" w:hAnsi="Arial" w:eastAsia="Arial" w:cs="Arial"/>
                <w:color w:val="2A2A2A"/>
              </w:rPr>
              <w:t xml:space="preserve"> </w:t>
            </w:r>
          </w:p>
        </w:tc>
        <w:tc>
          <w:tcPr>
            <w:tcW w:w="2445" w:type="dxa"/>
            <w:tcMar/>
          </w:tcPr>
          <w:p w:rsidR="00275979" w:rsidP="66CB57F5" w:rsidRDefault="00275979" w14:paraId="0D24F7D2" w14:textId="0420E4F5">
            <w:pPr>
              <w:rPr>
                <w:rFonts w:ascii="Arial" w:hAnsi="Arial" w:eastAsia="Arial" w:cs="Arial"/>
                <w:sz w:val="22"/>
                <w:szCs w:val="22"/>
              </w:rPr>
            </w:pPr>
          </w:p>
          <w:p w:rsidR="00275979" w:rsidP="66CB57F5" w:rsidRDefault="00275979" w14:paraId="5E43DA07" w14:textId="77777777">
            <w:pPr>
              <w:rPr>
                <w:rFonts w:ascii="Arial" w:hAnsi="Arial" w:eastAsia="Arial" w:cs="Arial"/>
                <w:sz w:val="22"/>
                <w:szCs w:val="22"/>
              </w:rPr>
            </w:pPr>
          </w:p>
          <w:p w:rsidR="00275979" w:rsidP="66CB57F5" w:rsidRDefault="00275979" w14:paraId="3FFD1F5A" w14:textId="6668B679">
            <w:pPr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3700" w:type="dxa"/>
            <w:tcMar/>
          </w:tcPr>
          <w:p w:rsidR="00275979" w:rsidP="66CB57F5" w:rsidRDefault="00275979" w14:paraId="6CA89B08" w14:textId="46732551">
            <w:pPr>
              <w:rPr>
                <w:rFonts w:ascii="Arial" w:hAnsi="Arial" w:eastAsia="Arial" w:cs="Arial"/>
              </w:rPr>
            </w:pPr>
          </w:p>
        </w:tc>
      </w:tr>
    </w:tbl>
    <w:p w:rsidR="66CB57F5" w:rsidRDefault="66CB57F5" w14:paraId="1E6E900E" w14:textId="3A539728"/>
    <w:p w:rsidRPr="00221FB0" w:rsidR="003B395B" w:rsidP="66CB57F5" w:rsidRDefault="00E23684" w14:paraId="3A4B383C" w14:textId="7F186BC0">
      <w:pPr>
        <w:rPr>
          <w:rFonts w:ascii="Arial" w:hAnsi="Arial" w:eastAsia="Arial" w:cs="Arial"/>
        </w:rPr>
      </w:pPr>
      <w:r w:rsidRPr="2BBE46B6" w:rsidR="00E23684">
        <w:rPr>
          <w:rFonts w:ascii="Arial" w:hAnsi="Arial" w:eastAsia="Arial" w:cs="Arial"/>
        </w:rPr>
        <w:t xml:space="preserve">Meeting </w:t>
      </w:r>
      <w:r w:rsidRPr="2BBE46B6" w:rsidR="001F36D1">
        <w:rPr>
          <w:rFonts w:ascii="Arial" w:hAnsi="Arial" w:eastAsia="Arial" w:cs="Arial"/>
        </w:rPr>
        <w:t xml:space="preserve">Adjourned : Approved M/S/P </w:t>
      </w:r>
      <w:r w:rsidRPr="2BBE46B6" w:rsidR="7EA89B3E">
        <w:rPr>
          <w:rFonts w:ascii="Arial" w:hAnsi="Arial" w:eastAsia="Arial" w:cs="Arial"/>
        </w:rPr>
        <w:t xml:space="preserve"> 9:25</w:t>
      </w:r>
      <w:r w:rsidRPr="2BBE46B6" w:rsidR="00E23684">
        <w:rPr>
          <w:rFonts w:ascii="Arial" w:hAnsi="Arial" w:eastAsia="Arial" w:cs="Arial"/>
        </w:rPr>
        <w:t xml:space="preserve">____ </w:t>
      </w:r>
      <w:r w:rsidRPr="2BBE46B6" w:rsidR="00FA6230">
        <w:rPr>
          <w:rFonts w:ascii="Arial" w:hAnsi="Arial" w:eastAsia="Arial" w:cs="Arial"/>
        </w:rPr>
        <w:t xml:space="preserve"> </w:t>
      </w:r>
      <w:r w:rsidRPr="2BBE46B6" w:rsidR="204977DF">
        <w:rPr>
          <w:rFonts w:ascii="Arial" w:hAnsi="Arial" w:eastAsia="Arial" w:cs="Arial"/>
        </w:rPr>
        <w:t>AM</w:t>
      </w:r>
    </w:p>
    <w:sectPr w:rsidRPr="00221FB0" w:rsidR="003B395B" w:rsidSect="00B4749C">
      <w:headerReference w:type="default" r:id="rId8"/>
      <w:footerReference w:type="default" r:id="rId9"/>
      <w:pgSz w:w="15840" w:h="12240" w:orient="landscape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213B" w:rsidRDefault="00FA213B" w14:paraId="6E1D0DB3" w14:textId="77777777">
      <w:r>
        <w:separator/>
      </w:r>
    </w:p>
  </w:endnote>
  <w:endnote w:type="continuationSeparator" w:id="0">
    <w:p w:rsidR="00FA213B" w:rsidRDefault="00FA213B" w14:paraId="7922A963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0A911679" w:rsidTr="0A911679" w14:paraId="269F604F" w14:textId="77777777">
      <w:trPr>
        <w:trHeight w:val="300"/>
      </w:trPr>
      <w:tc>
        <w:tcPr>
          <w:tcW w:w="4320" w:type="dxa"/>
        </w:tcPr>
        <w:p w:rsidR="0A911679" w:rsidP="0A911679" w:rsidRDefault="0A911679" w14:paraId="3155DFA6" w14:textId="4BD256B8">
          <w:pPr>
            <w:pStyle w:val="Header"/>
            <w:ind w:left="-115"/>
          </w:pPr>
        </w:p>
      </w:tc>
      <w:tc>
        <w:tcPr>
          <w:tcW w:w="4320" w:type="dxa"/>
        </w:tcPr>
        <w:p w:rsidR="0A911679" w:rsidP="0A911679" w:rsidRDefault="0A911679" w14:paraId="6FB9DDEB" w14:textId="427BC8F8">
          <w:pPr>
            <w:pStyle w:val="Header"/>
            <w:jc w:val="center"/>
          </w:pPr>
        </w:p>
      </w:tc>
      <w:tc>
        <w:tcPr>
          <w:tcW w:w="4320" w:type="dxa"/>
        </w:tcPr>
        <w:p w:rsidR="0A911679" w:rsidP="0A911679" w:rsidRDefault="0A911679" w14:paraId="3EFA0E96" w14:textId="2F21384D">
          <w:pPr>
            <w:pStyle w:val="Header"/>
            <w:ind w:right="-115"/>
            <w:jc w:val="right"/>
          </w:pPr>
        </w:p>
      </w:tc>
    </w:tr>
  </w:tbl>
  <w:p w:rsidR="0A911679" w:rsidP="0A911679" w:rsidRDefault="0A911679" w14:paraId="4A243B12" w14:textId="76E3B5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213B" w:rsidRDefault="00FA213B" w14:paraId="092DBF50" w14:textId="77777777">
      <w:r>
        <w:separator/>
      </w:r>
    </w:p>
  </w:footnote>
  <w:footnote w:type="continuationSeparator" w:id="0">
    <w:p w:rsidR="00FA213B" w:rsidRDefault="00FA213B" w14:paraId="192D268C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0A911679" w:rsidTr="0A911679" w14:paraId="034A4741" w14:textId="77777777">
      <w:trPr>
        <w:trHeight w:val="300"/>
      </w:trPr>
      <w:tc>
        <w:tcPr>
          <w:tcW w:w="4320" w:type="dxa"/>
        </w:tcPr>
        <w:p w:rsidR="0A911679" w:rsidP="0A911679" w:rsidRDefault="0A911679" w14:paraId="54620706" w14:textId="10D06690">
          <w:pPr>
            <w:pStyle w:val="Header"/>
            <w:ind w:left="-115"/>
          </w:pPr>
        </w:p>
      </w:tc>
      <w:tc>
        <w:tcPr>
          <w:tcW w:w="4320" w:type="dxa"/>
        </w:tcPr>
        <w:p w:rsidR="0A911679" w:rsidP="0A911679" w:rsidRDefault="0A911679" w14:paraId="47FFE8F9" w14:textId="12C298FE">
          <w:pPr>
            <w:pStyle w:val="Header"/>
            <w:jc w:val="center"/>
          </w:pPr>
        </w:p>
      </w:tc>
      <w:tc>
        <w:tcPr>
          <w:tcW w:w="4320" w:type="dxa"/>
        </w:tcPr>
        <w:p w:rsidR="0A911679" w:rsidP="0A911679" w:rsidRDefault="0A911679" w14:paraId="5D985BC5" w14:textId="2B4355B6">
          <w:pPr>
            <w:pStyle w:val="Header"/>
            <w:ind w:right="-115"/>
            <w:jc w:val="right"/>
          </w:pPr>
        </w:p>
      </w:tc>
    </w:tr>
  </w:tbl>
  <w:p w:rsidR="0A911679" w:rsidP="0A911679" w:rsidRDefault="0A911679" w14:paraId="3DB1ED8B" w14:textId="44C69756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D9uysrt/SuN29R" id="r/LarOVl"/>
  </int:Manifest>
  <int:Observations>
    <int:Content id="r/LarOVl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xmlns:w="http://schemas.openxmlformats.org/wordprocessingml/2006/main" w:abstractNumId="27">
    <w:nsid w:val="4ecda7c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1FA0C59"/>
    <w:multiLevelType w:val="hybridMultilevel"/>
    <w:tmpl w:val="B29E08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484BA4"/>
    <w:multiLevelType w:val="hybridMultilevel"/>
    <w:tmpl w:val="857668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970432"/>
    <w:multiLevelType w:val="hybridMultilevel"/>
    <w:tmpl w:val="B5C6F12A"/>
    <w:lvl w:ilvl="0" w:tplc="7402D876">
      <w:start w:val="3"/>
      <w:numFmt w:val="decimal"/>
      <w:lvlText w:val="%1."/>
      <w:lvlJc w:val="left"/>
      <w:pPr>
        <w:ind w:left="720" w:hanging="360"/>
      </w:pPr>
    </w:lvl>
    <w:lvl w:ilvl="1" w:tplc="B8C84412">
      <w:start w:val="1"/>
      <w:numFmt w:val="lowerLetter"/>
      <w:lvlText w:val="%2."/>
      <w:lvlJc w:val="left"/>
      <w:pPr>
        <w:ind w:left="1440" w:hanging="360"/>
      </w:pPr>
    </w:lvl>
    <w:lvl w:ilvl="2" w:tplc="C018EB2E">
      <w:start w:val="1"/>
      <w:numFmt w:val="lowerRoman"/>
      <w:lvlText w:val="%3."/>
      <w:lvlJc w:val="right"/>
      <w:pPr>
        <w:ind w:left="2160" w:hanging="180"/>
      </w:pPr>
    </w:lvl>
    <w:lvl w:ilvl="3" w:tplc="F40AEB3A">
      <w:start w:val="1"/>
      <w:numFmt w:val="decimal"/>
      <w:lvlText w:val="%4."/>
      <w:lvlJc w:val="left"/>
      <w:pPr>
        <w:ind w:left="2880" w:hanging="360"/>
      </w:pPr>
    </w:lvl>
    <w:lvl w:ilvl="4" w:tplc="BAA27156">
      <w:start w:val="1"/>
      <w:numFmt w:val="lowerLetter"/>
      <w:lvlText w:val="%5."/>
      <w:lvlJc w:val="left"/>
      <w:pPr>
        <w:ind w:left="3600" w:hanging="360"/>
      </w:pPr>
    </w:lvl>
    <w:lvl w:ilvl="5" w:tplc="721E67D2">
      <w:start w:val="1"/>
      <w:numFmt w:val="lowerRoman"/>
      <w:lvlText w:val="%6."/>
      <w:lvlJc w:val="right"/>
      <w:pPr>
        <w:ind w:left="4320" w:hanging="180"/>
      </w:pPr>
    </w:lvl>
    <w:lvl w:ilvl="6" w:tplc="4CE0995A">
      <w:start w:val="1"/>
      <w:numFmt w:val="decimal"/>
      <w:lvlText w:val="%7."/>
      <w:lvlJc w:val="left"/>
      <w:pPr>
        <w:ind w:left="5040" w:hanging="360"/>
      </w:pPr>
    </w:lvl>
    <w:lvl w:ilvl="7" w:tplc="91F4E558">
      <w:start w:val="1"/>
      <w:numFmt w:val="lowerLetter"/>
      <w:lvlText w:val="%8."/>
      <w:lvlJc w:val="left"/>
      <w:pPr>
        <w:ind w:left="5760" w:hanging="360"/>
      </w:pPr>
    </w:lvl>
    <w:lvl w:ilvl="8" w:tplc="0CCEBEE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FD108E"/>
    <w:multiLevelType w:val="hybridMultilevel"/>
    <w:tmpl w:val="26FE20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23AE75"/>
    <w:multiLevelType w:val="hybridMultilevel"/>
    <w:tmpl w:val="8F2E6DF4"/>
    <w:lvl w:ilvl="0" w:tplc="C91E24F0">
      <w:start w:val="1"/>
      <w:numFmt w:val="decimal"/>
      <w:lvlText w:val="%1."/>
      <w:lvlJc w:val="left"/>
      <w:pPr>
        <w:ind w:left="720" w:hanging="360"/>
      </w:pPr>
    </w:lvl>
    <w:lvl w:ilvl="1" w:tplc="83106954">
      <w:start w:val="1"/>
      <w:numFmt w:val="lowerLetter"/>
      <w:lvlText w:val="%2."/>
      <w:lvlJc w:val="left"/>
      <w:pPr>
        <w:ind w:left="1440" w:hanging="360"/>
      </w:pPr>
    </w:lvl>
    <w:lvl w:ilvl="2" w:tplc="33883742">
      <w:start w:val="1"/>
      <w:numFmt w:val="lowerRoman"/>
      <w:lvlText w:val="%3."/>
      <w:lvlJc w:val="right"/>
      <w:pPr>
        <w:ind w:left="2160" w:hanging="180"/>
      </w:pPr>
    </w:lvl>
    <w:lvl w:ilvl="3" w:tplc="71CADAE0">
      <w:start w:val="1"/>
      <w:numFmt w:val="decimal"/>
      <w:lvlText w:val="%4."/>
      <w:lvlJc w:val="left"/>
      <w:pPr>
        <w:ind w:left="2880" w:hanging="360"/>
      </w:pPr>
    </w:lvl>
    <w:lvl w:ilvl="4" w:tplc="6C64B5DC">
      <w:start w:val="1"/>
      <w:numFmt w:val="lowerLetter"/>
      <w:lvlText w:val="%5."/>
      <w:lvlJc w:val="left"/>
      <w:pPr>
        <w:ind w:left="3600" w:hanging="360"/>
      </w:pPr>
    </w:lvl>
    <w:lvl w:ilvl="5" w:tplc="4C4C6E6E">
      <w:start w:val="1"/>
      <w:numFmt w:val="lowerRoman"/>
      <w:lvlText w:val="%6."/>
      <w:lvlJc w:val="right"/>
      <w:pPr>
        <w:ind w:left="4320" w:hanging="180"/>
      </w:pPr>
    </w:lvl>
    <w:lvl w:ilvl="6" w:tplc="0C16FBC2">
      <w:start w:val="1"/>
      <w:numFmt w:val="decimal"/>
      <w:lvlText w:val="%7."/>
      <w:lvlJc w:val="left"/>
      <w:pPr>
        <w:ind w:left="5040" w:hanging="360"/>
      </w:pPr>
    </w:lvl>
    <w:lvl w:ilvl="7" w:tplc="E32A4BDA">
      <w:start w:val="1"/>
      <w:numFmt w:val="lowerLetter"/>
      <w:lvlText w:val="%8."/>
      <w:lvlJc w:val="left"/>
      <w:pPr>
        <w:ind w:left="5760" w:hanging="360"/>
      </w:pPr>
    </w:lvl>
    <w:lvl w:ilvl="8" w:tplc="7AB85D7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8F3E44"/>
    <w:multiLevelType w:val="hybridMultilevel"/>
    <w:tmpl w:val="6B947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554778"/>
    <w:multiLevelType w:val="hybridMultilevel"/>
    <w:tmpl w:val="FB0EF66C"/>
    <w:lvl w:ilvl="0" w:tplc="19E8639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E524E5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A58EDE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F80C2B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52CBDE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C28D6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294B6E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7FA5F1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0B0886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1B1457B"/>
    <w:multiLevelType w:val="hybridMultilevel"/>
    <w:tmpl w:val="9C968C64"/>
    <w:lvl w:ilvl="0" w:tplc="51965DD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49C940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4FAE34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6A00CA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EF647F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1781AF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5B80D0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55A3C6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4428C5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2414FC4"/>
    <w:multiLevelType w:val="hybridMultilevel"/>
    <w:tmpl w:val="C1A691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FAD7BB"/>
    <w:multiLevelType w:val="hybridMultilevel"/>
    <w:tmpl w:val="E4D42B5C"/>
    <w:lvl w:ilvl="0" w:tplc="BC42A8A0">
      <w:start w:val="1"/>
      <w:numFmt w:val="decimal"/>
      <w:lvlText w:val="%1."/>
      <w:lvlJc w:val="left"/>
      <w:pPr>
        <w:ind w:left="720" w:hanging="360"/>
      </w:pPr>
    </w:lvl>
    <w:lvl w:ilvl="1" w:tplc="9666640C">
      <w:start w:val="1"/>
      <w:numFmt w:val="lowerLetter"/>
      <w:lvlText w:val="%2."/>
      <w:lvlJc w:val="left"/>
      <w:pPr>
        <w:ind w:left="1440" w:hanging="360"/>
      </w:pPr>
    </w:lvl>
    <w:lvl w:ilvl="2" w:tplc="AEBCDCF4">
      <w:start w:val="1"/>
      <w:numFmt w:val="lowerRoman"/>
      <w:lvlText w:val="%3."/>
      <w:lvlJc w:val="right"/>
      <w:pPr>
        <w:ind w:left="2160" w:hanging="180"/>
      </w:pPr>
    </w:lvl>
    <w:lvl w:ilvl="3" w:tplc="3CCCA92C">
      <w:start w:val="1"/>
      <w:numFmt w:val="decimal"/>
      <w:lvlText w:val="%4."/>
      <w:lvlJc w:val="left"/>
      <w:pPr>
        <w:ind w:left="2880" w:hanging="360"/>
      </w:pPr>
    </w:lvl>
    <w:lvl w:ilvl="4" w:tplc="AC2A4D6C">
      <w:start w:val="1"/>
      <w:numFmt w:val="lowerLetter"/>
      <w:lvlText w:val="%5."/>
      <w:lvlJc w:val="left"/>
      <w:pPr>
        <w:ind w:left="3600" w:hanging="360"/>
      </w:pPr>
    </w:lvl>
    <w:lvl w:ilvl="5" w:tplc="A816C014">
      <w:start w:val="1"/>
      <w:numFmt w:val="lowerRoman"/>
      <w:lvlText w:val="%6."/>
      <w:lvlJc w:val="right"/>
      <w:pPr>
        <w:ind w:left="4320" w:hanging="180"/>
      </w:pPr>
    </w:lvl>
    <w:lvl w:ilvl="6" w:tplc="5F0CDA72">
      <w:start w:val="1"/>
      <w:numFmt w:val="decimal"/>
      <w:lvlText w:val="%7."/>
      <w:lvlJc w:val="left"/>
      <w:pPr>
        <w:ind w:left="5040" w:hanging="360"/>
      </w:pPr>
    </w:lvl>
    <w:lvl w:ilvl="7" w:tplc="E0467482">
      <w:start w:val="1"/>
      <w:numFmt w:val="lowerLetter"/>
      <w:lvlText w:val="%8."/>
      <w:lvlJc w:val="left"/>
      <w:pPr>
        <w:ind w:left="5760" w:hanging="360"/>
      </w:pPr>
    </w:lvl>
    <w:lvl w:ilvl="8" w:tplc="2200E522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240D8A"/>
    <w:multiLevelType w:val="hybridMultilevel"/>
    <w:tmpl w:val="498C062A"/>
    <w:lvl w:ilvl="0" w:tplc="D556D5A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9DEB14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FAA3CC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9ECDCA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B80AAA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B2AA15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BDE570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37EB2D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314066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5C86C30"/>
    <w:multiLevelType w:val="hybridMultilevel"/>
    <w:tmpl w:val="A9DE2D24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F45460"/>
    <w:multiLevelType w:val="hybridMultilevel"/>
    <w:tmpl w:val="B50CFBFC"/>
    <w:lvl w:ilvl="0" w:tplc="AB12790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4F8296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646EFD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9E4E0F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F7C36A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34C18A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852D56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47088D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A16625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95187EF"/>
    <w:multiLevelType w:val="hybridMultilevel"/>
    <w:tmpl w:val="F698A67E"/>
    <w:lvl w:ilvl="0" w:tplc="CB147592">
      <w:start w:val="1"/>
      <w:numFmt w:val="decimal"/>
      <w:lvlText w:val="%1."/>
      <w:lvlJc w:val="left"/>
      <w:pPr>
        <w:ind w:left="720" w:hanging="360"/>
      </w:pPr>
    </w:lvl>
    <w:lvl w:ilvl="1" w:tplc="F15AC3C6">
      <w:start w:val="1"/>
      <w:numFmt w:val="lowerLetter"/>
      <w:lvlText w:val="%2."/>
      <w:lvlJc w:val="left"/>
      <w:pPr>
        <w:ind w:left="1440" w:hanging="360"/>
      </w:pPr>
    </w:lvl>
    <w:lvl w:ilvl="2" w:tplc="1930A97A">
      <w:start w:val="1"/>
      <w:numFmt w:val="lowerRoman"/>
      <w:lvlText w:val="%3."/>
      <w:lvlJc w:val="right"/>
      <w:pPr>
        <w:ind w:left="2160" w:hanging="180"/>
      </w:pPr>
    </w:lvl>
    <w:lvl w:ilvl="3" w:tplc="5A72549C">
      <w:start w:val="1"/>
      <w:numFmt w:val="decimal"/>
      <w:lvlText w:val="%4."/>
      <w:lvlJc w:val="left"/>
      <w:pPr>
        <w:ind w:left="2880" w:hanging="360"/>
      </w:pPr>
    </w:lvl>
    <w:lvl w:ilvl="4" w:tplc="36C6A37C">
      <w:start w:val="1"/>
      <w:numFmt w:val="lowerLetter"/>
      <w:lvlText w:val="%5."/>
      <w:lvlJc w:val="left"/>
      <w:pPr>
        <w:ind w:left="3600" w:hanging="360"/>
      </w:pPr>
    </w:lvl>
    <w:lvl w:ilvl="5" w:tplc="4334B4A2">
      <w:start w:val="1"/>
      <w:numFmt w:val="lowerRoman"/>
      <w:lvlText w:val="%6."/>
      <w:lvlJc w:val="right"/>
      <w:pPr>
        <w:ind w:left="4320" w:hanging="180"/>
      </w:pPr>
    </w:lvl>
    <w:lvl w:ilvl="6" w:tplc="2736A348">
      <w:start w:val="1"/>
      <w:numFmt w:val="decimal"/>
      <w:lvlText w:val="%7."/>
      <w:lvlJc w:val="left"/>
      <w:pPr>
        <w:ind w:left="5040" w:hanging="360"/>
      </w:pPr>
    </w:lvl>
    <w:lvl w:ilvl="7" w:tplc="9968C52E">
      <w:start w:val="1"/>
      <w:numFmt w:val="lowerLetter"/>
      <w:lvlText w:val="%8."/>
      <w:lvlJc w:val="left"/>
      <w:pPr>
        <w:ind w:left="5760" w:hanging="360"/>
      </w:pPr>
    </w:lvl>
    <w:lvl w:ilvl="8" w:tplc="F2F42862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DB4AC1"/>
    <w:multiLevelType w:val="hybridMultilevel"/>
    <w:tmpl w:val="25FA7030"/>
    <w:lvl w:ilvl="0" w:tplc="83586CD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75A560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EB87E5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400C76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082C30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05844B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44E732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4FADA1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04E7E9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A1B6083"/>
    <w:multiLevelType w:val="hybridMultilevel"/>
    <w:tmpl w:val="ADD67F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4D4766"/>
    <w:multiLevelType w:val="hybridMultilevel"/>
    <w:tmpl w:val="948063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8C1E68A"/>
    <w:multiLevelType w:val="hybridMultilevel"/>
    <w:tmpl w:val="529ECC60"/>
    <w:lvl w:ilvl="0" w:tplc="3C920410">
      <w:start w:val="2"/>
      <w:numFmt w:val="decimal"/>
      <w:lvlText w:val="%1."/>
      <w:lvlJc w:val="left"/>
      <w:pPr>
        <w:ind w:left="720" w:hanging="360"/>
      </w:pPr>
    </w:lvl>
    <w:lvl w:ilvl="1" w:tplc="19508614">
      <w:start w:val="1"/>
      <w:numFmt w:val="lowerLetter"/>
      <w:lvlText w:val="%2."/>
      <w:lvlJc w:val="left"/>
      <w:pPr>
        <w:ind w:left="1440" w:hanging="360"/>
      </w:pPr>
    </w:lvl>
    <w:lvl w:ilvl="2" w:tplc="412A4AD6">
      <w:start w:val="1"/>
      <w:numFmt w:val="lowerRoman"/>
      <w:lvlText w:val="%3."/>
      <w:lvlJc w:val="right"/>
      <w:pPr>
        <w:ind w:left="2160" w:hanging="180"/>
      </w:pPr>
    </w:lvl>
    <w:lvl w:ilvl="3" w:tplc="5FC6BFCE">
      <w:start w:val="1"/>
      <w:numFmt w:val="decimal"/>
      <w:lvlText w:val="%4."/>
      <w:lvlJc w:val="left"/>
      <w:pPr>
        <w:ind w:left="2880" w:hanging="360"/>
      </w:pPr>
    </w:lvl>
    <w:lvl w:ilvl="4" w:tplc="C694A87C">
      <w:start w:val="1"/>
      <w:numFmt w:val="lowerLetter"/>
      <w:lvlText w:val="%5."/>
      <w:lvlJc w:val="left"/>
      <w:pPr>
        <w:ind w:left="3600" w:hanging="360"/>
      </w:pPr>
    </w:lvl>
    <w:lvl w:ilvl="5" w:tplc="49B41160">
      <w:start w:val="1"/>
      <w:numFmt w:val="lowerRoman"/>
      <w:lvlText w:val="%6."/>
      <w:lvlJc w:val="right"/>
      <w:pPr>
        <w:ind w:left="4320" w:hanging="180"/>
      </w:pPr>
    </w:lvl>
    <w:lvl w:ilvl="6" w:tplc="161A45D0">
      <w:start w:val="1"/>
      <w:numFmt w:val="decimal"/>
      <w:lvlText w:val="%7."/>
      <w:lvlJc w:val="left"/>
      <w:pPr>
        <w:ind w:left="5040" w:hanging="360"/>
      </w:pPr>
    </w:lvl>
    <w:lvl w:ilvl="7" w:tplc="C3E82B32">
      <w:start w:val="1"/>
      <w:numFmt w:val="lowerLetter"/>
      <w:lvlText w:val="%8."/>
      <w:lvlJc w:val="left"/>
      <w:pPr>
        <w:ind w:left="5760" w:hanging="360"/>
      </w:pPr>
    </w:lvl>
    <w:lvl w:ilvl="8" w:tplc="9D74165E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FB759B"/>
    <w:multiLevelType w:val="hybridMultilevel"/>
    <w:tmpl w:val="C106AA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DBD16F3"/>
    <w:multiLevelType w:val="hybridMultilevel"/>
    <w:tmpl w:val="34B0AA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D62DE7"/>
    <w:multiLevelType w:val="hybridMultilevel"/>
    <w:tmpl w:val="6DAE1A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3A57363"/>
    <w:multiLevelType w:val="hybridMultilevel"/>
    <w:tmpl w:val="BA967D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63D0931"/>
    <w:multiLevelType w:val="hybridMultilevel"/>
    <w:tmpl w:val="8B304D10"/>
    <w:lvl w:ilvl="0" w:tplc="5636E6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05C53CA"/>
    <w:multiLevelType w:val="hybridMultilevel"/>
    <w:tmpl w:val="684CB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AB2924"/>
    <w:multiLevelType w:val="hybridMultilevel"/>
    <w:tmpl w:val="8ABAA446"/>
    <w:lvl w:ilvl="0" w:tplc="6D582AE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B77863"/>
    <w:multiLevelType w:val="hybridMultilevel"/>
    <w:tmpl w:val="6B285C1E"/>
    <w:lvl w:ilvl="0" w:tplc="7DC6B3D8">
      <w:start w:val="1"/>
      <w:numFmt w:val="decimal"/>
      <w:lvlText w:val="%1."/>
      <w:lvlJc w:val="left"/>
      <w:pPr>
        <w:ind w:left="720" w:hanging="360"/>
      </w:pPr>
    </w:lvl>
    <w:lvl w:ilvl="1" w:tplc="D9C04E58">
      <w:start w:val="1"/>
      <w:numFmt w:val="lowerLetter"/>
      <w:lvlText w:val="%2."/>
      <w:lvlJc w:val="left"/>
      <w:pPr>
        <w:ind w:left="1440" w:hanging="360"/>
      </w:pPr>
    </w:lvl>
    <w:lvl w:ilvl="2" w:tplc="0FEE6214">
      <w:start w:val="1"/>
      <w:numFmt w:val="lowerRoman"/>
      <w:lvlText w:val="%3."/>
      <w:lvlJc w:val="right"/>
      <w:pPr>
        <w:ind w:left="2160" w:hanging="180"/>
      </w:pPr>
    </w:lvl>
    <w:lvl w:ilvl="3" w:tplc="F21496DC">
      <w:start w:val="1"/>
      <w:numFmt w:val="decimal"/>
      <w:lvlText w:val="%4."/>
      <w:lvlJc w:val="left"/>
      <w:pPr>
        <w:ind w:left="2880" w:hanging="360"/>
      </w:pPr>
    </w:lvl>
    <w:lvl w:ilvl="4" w:tplc="FEB02B0C">
      <w:start w:val="1"/>
      <w:numFmt w:val="lowerLetter"/>
      <w:lvlText w:val="%5."/>
      <w:lvlJc w:val="left"/>
      <w:pPr>
        <w:ind w:left="3600" w:hanging="360"/>
      </w:pPr>
    </w:lvl>
    <w:lvl w:ilvl="5" w:tplc="CDE0C69E">
      <w:start w:val="1"/>
      <w:numFmt w:val="lowerRoman"/>
      <w:lvlText w:val="%6."/>
      <w:lvlJc w:val="right"/>
      <w:pPr>
        <w:ind w:left="4320" w:hanging="180"/>
      </w:pPr>
    </w:lvl>
    <w:lvl w:ilvl="6" w:tplc="362469D6">
      <w:start w:val="1"/>
      <w:numFmt w:val="decimal"/>
      <w:lvlText w:val="%7."/>
      <w:lvlJc w:val="left"/>
      <w:pPr>
        <w:ind w:left="5040" w:hanging="360"/>
      </w:pPr>
    </w:lvl>
    <w:lvl w:ilvl="7" w:tplc="B94C09B8">
      <w:start w:val="1"/>
      <w:numFmt w:val="lowerLetter"/>
      <w:lvlText w:val="%8."/>
      <w:lvlJc w:val="left"/>
      <w:pPr>
        <w:ind w:left="5760" w:hanging="360"/>
      </w:pPr>
    </w:lvl>
    <w:lvl w:ilvl="8" w:tplc="1CEC095A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D9A1D9"/>
    <w:multiLevelType w:val="hybridMultilevel"/>
    <w:tmpl w:val="7CC4D4D8"/>
    <w:lvl w:ilvl="0" w:tplc="2018BF38">
      <w:start w:val="1"/>
      <w:numFmt w:val="lowerLetter"/>
      <w:lvlText w:val="%1."/>
      <w:lvlJc w:val="left"/>
      <w:pPr>
        <w:ind w:left="1080" w:hanging="360"/>
      </w:pPr>
    </w:lvl>
    <w:lvl w:ilvl="1" w:tplc="475CE5EE">
      <w:start w:val="1"/>
      <w:numFmt w:val="lowerLetter"/>
      <w:lvlText w:val="%2."/>
      <w:lvlJc w:val="left"/>
      <w:pPr>
        <w:ind w:left="1800" w:hanging="360"/>
      </w:pPr>
    </w:lvl>
    <w:lvl w:ilvl="2" w:tplc="664C0AAE">
      <w:start w:val="1"/>
      <w:numFmt w:val="lowerRoman"/>
      <w:lvlText w:val="%3."/>
      <w:lvlJc w:val="right"/>
      <w:pPr>
        <w:ind w:left="2520" w:hanging="180"/>
      </w:pPr>
    </w:lvl>
    <w:lvl w:ilvl="3" w:tplc="2434358C">
      <w:start w:val="1"/>
      <w:numFmt w:val="decimal"/>
      <w:lvlText w:val="%4."/>
      <w:lvlJc w:val="left"/>
      <w:pPr>
        <w:ind w:left="3240" w:hanging="360"/>
      </w:pPr>
    </w:lvl>
    <w:lvl w:ilvl="4" w:tplc="AFEA1364">
      <w:start w:val="1"/>
      <w:numFmt w:val="lowerLetter"/>
      <w:lvlText w:val="%5."/>
      <w:lvlJc w:val="left"/>
      <w:pPr>
        <w:ind w:left="3960" w:hanging="360"/>
      </w:pPr>
    </w:lvl>
    <w:lvl w:ilvl="5" w:tplc="441C74E2">
      <w:start w:val="1"/>
      <w:numFmt w:val="lowerRoman"/>
      <w:lvlText w:val="%6."/>
      <w:lvlJc w:val="right"/>
      <w:pPr>
        <w:ind w:left="4680" w:hanging="180"/>
      </w:pPr>
    </w:lvl>
    <w:lvl w:ilvl="6" w:tplc="68B2D3A8">
      <w:start w:val="1"/>
      <w:numFmt w:val="decimal"/>
      <w:lvlText w:val="%7."/>
      <w:lvlJc w:val="left"/>
      <w:pPr>
        <w:ind w:left="5400" w:hanging="360"/>
      </w:pPr>
    </w:lvl>
    <w:lvl w:ilvl="7" w:tplc="6F0447AE">
      <w:start w:val="1"/>
      <w:numFmt w:val="lowerLetter"/>
      <w:lvlText w:val="%8."/>
      <w:lvlJc w:val="left"/>
      <w:pPr>
        <w:ind w:left="6120" w:hanging="360"/>
      </w:pPr>
    </w:lvl>
    <w:lvl w:ilvl="8" w:tplc="444682B2">
      <w:start w:val="1"/>
      <w:numFmt w:val="lowerRoman"/>
      <w:lvlText w:val="%9."/>
      <w:lvlJc w:val="right"/>
      <w:pPr>
        <w:ind w:left="6840" w:hanging="180"/>
      </w:pPr>
    </w:lvl>
  </w:abstractNum>
  <w:num w:numId="28">
    <w:abstractNumId w:val="27"/>
  </w:num>
  <w:num w:numId="1">
    <w:abstractNumId w:val="26"/>
  </w:num>
  <w:num w:numId="2">
    <w:abstractNumId w:val="4"/>
  </w:num>
  <w:num w:numId="3">
    <w:abstractNumId w:val="13"/>
  </w:num>
  <w:num w:numId="4">
    <w:abstractNumId w:val="25"/>
  </w:num>
  <w:num w:numId="5">
    <w:abstractNumId w:val="12"/>
  </w:num>
  <w:num w:numId="6">
    <w:abstractNumId w:val="2"/>
  </w:num>
  <w:num w:numId="7">
    <w:abstractNumId w:val="17"/>
  </w:num>
  <w:num w:numId="8">
    <w:abstractNumId w:val="9"/>
  </w:num>
  <w:num w:numId="9">
    <w:abstractNumId w:val="7"/>
  </w:num>
  <w:num w:numId="10">
    <w:abstractNumId w:val="6"/>
  </w:num>
  <w:num w:numId="11">
    <w:abstractNumId w:val="14"/>
  </w:num>
  <w:num w:numId="12">
    <w:abstractNumId w:val="10"/>
  </w:num>
  <w:num w:numId="13">
    <w:abstractNumId w:val="8"/>
  </w:num>
  <w:num w:numId="14">
    <w:abstractNumId w:val="0"/>
  </w:num>
  <w:num w:numId="15">
    <w:abstractNumId w:val="24"/>
  </w:num>
  <w:num w:numId="16">
    <w:abstractNumId w:val="11"/>
  </w:num>
  <w:num w:numId="17">
    <w:abstractNumId w:val="15"/>
  </w:num>
  <w:num w:numId="18">
    <w:abstractNumId w:val="19"/>
  </w:num>
  <w:num w:numId="19">
    <w:abstractNumId w:val="20"/>
  </w:num>
  <w:num w:numId="20">
    <w:abstractNumId w:val="18"/>
  </w:num>
  <w:num w:numId="21">
    <w:abstractNumId w:val="16"/>
  </w:num>
  <w:num w:numId="22">
    <w:abstractNumId w:val="23"/>
  </w:num>
  <w:num w:numId="23">
    <w:abstractNumId w:val="22"/>
  </w:num>
  <w:num w:numId="24">
    <w:abstractNumId w:val="21"/>
  </w:num>
  <w:num w:numId="25">
    <w:abstractNumId w:val="1"/>
  </w:num>
  <w:num w:numId="26">
    <w:abstractNumId w:val="3"/>
  </w:num>
  <w:num w:numId="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 w:val="false"/>
  <w:doNotTrackFormatting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tzA3MjE1tLAwszRT0lEKTi0uzszPAykwrAUAF1eytSwAAAA="/>
  </w:docVars>
  <w:rsids>
    <w:rsidRoot w:val="003B395B"/>
    <w:rsid w:val="00013EAA"/>
    <w:rsid w:val="000174BA"/>
    <w:rsid w:val="00045314"/>
    <w:rsid w:val="00047DA0"/>
    <w:rsid w:val="00083FBC"/>
    <w:rsid w:val="000A2626"/>
    <w:rsid w:val="000D008D"/>
    <w:rsid w:val="00104576"/>
    <w:rsid w:val="00145B11"/>
    <w:rsid w:val="00150FE4"/>
    <w:rsid w:val="00161A35"/>
    <w:rsid w:val="00174EFE"/>
    <w:rsid w:val="00184596"/>
    <w:rsid w:val="00187913"/>
    <w:rsid w:val="001A4345"/>
    <w:rsid w:val="001B1763"/>
    <w:rsid w:val="001D5547"/>
    <w:rsid w:val="001E2820"/>
    <w:rsid w:val="001E28C8"/>
    <w:rsid w:val="001E4C47"/>
    <w:rsid w:val="001E7D00"/>
    <w:rsid w:val="001F36D1"/>
    <w:rsid w:val="002044C8"/>
    <w:rsid w:val="00213290"/>
    <w:rsid w:val="00221CF5"/>
    <w:rsid w:val="00221FB0"/>
    <w:rsid w:val="0025359B"/>
    <w:rsid w:val="00264211"/>
    <w:rsid w:val="00265361"/>
    <w:rsid w:val="0026668B"/>
    <w:rsid w:val="00275979"/>
    <w:rsid w:val="002B4F54"/>
    <w:rsid w:val="00307893"/>
    <w:rsid w:val="00357120"/>
    <w:rsid w:val="003629D3"/>
    <w:rsid w:val="003805F8"/>
    <w:rsid w:val="003B395B"/>
    <w:rsid w:val="003B69AC"/>
    <w:rsid w:val="003E5540"/>
    <w:rsid w:val="003F1738"/>
    <w:rsid w:val="003F4D17"/>
    <w:rsid w:val="0042794A"/>
    <w:rsid w:val="00431FDC"/>
    <w:rsid w:val="00440F60"/>
    <w:rsid w:val="004573DF"/>
    <w:rsid w:val="004A3033"/>
    <w:rsid w:val="004B46C2"/>
    <w:rsid w:val="004F3BD8"/>
    <w:rsid w:val="005242EE"/>
    <w:rsid w:val="00550BBC"/>
    <w:rsid w:val="00564673"/>
    <w:rsid w:val="00571319"/>
    <w:rsid w:val="005807F4"/>
    <w:rsid w:val="00581CA3"/>
    <w:rsid w:val="005A3E2E"/>
    <w:rsid w:val="005A6B3E"/>
    <w:rsid w:val="005D2BF0"/>
    <w:rsid w:val="005E095B"/>
    <w:rsid w:val="005E26D0"/>
    <w:rsid w:val="005E3E74"/>
    <w:rsid w:val="005F14E3"/>
    <w:rsid w:val="00612329"/>
    <w:rsid w:val="006241CB"/>
    <w:rsid w:val="00647511"/>
    <w:rsid w:val="0064770D"/>
    <w:rsid w:val="00677E5A"/>
    <w:rsid w:val="00682ABB"/>
    <w:rsid w:val="006B2894"/>
    <w:rsid w:val="006C4A77"/>
    <w:rsid w:val="006D3148"/>
    <w:rsid w:val="006D3700"/>
    <w:rsid w:val="006F55F1"/>
    <w:rsid w:val="00700C33"/>
    <w:rsid w:val="007346AB"/>
    <w:rsid w:val="007962B0"/>
    <w:rsid w:val="007D099F"/>
    <w:rsid w:val="007D68C4"/>
    <w:rsid w:val="007E4815"/>
    <w:rsid w:val="007F287B"/>
    <w:rsid w:val="00833D09"/>
    <w:rsid w:val="008372C0"/>
    <w:rsid w:val="00837931"/>
    <w:rsid w:val="008526FB"/>
    <w:rsid w:val="0087633F"/>
    <w:rsid w:val="008826EA"/>
    <w:rsid w:val="0089670D"/>
    <w:rsid w:val="008C341C"/>
    <w:rsid w:val="008D0D40"/>
    <w:rsid w:val="008D3052"/>
    <w:rsid w:val="008D6EF1"/>
    <w:rsid w:val="008E38CF"/>
    <w:rsid w:val="008F0BAC"/>
    <w:rsid w:val="00903C7C"/>
    <w:rsid w:val="009212AD"/>
    <w:rsid w:val="00927F03"/>
    <w:rsid w:val="009528D1"/>
    <w:rsid w:val="00983CE3"/>
    <w:rsid w:val="00995E2E"/>
    <w:rsid w:val="009A33F9"/>
    <w:rsid w:val="009E6D24"/>
    <w:rsid w:val="009F1E97"/>
    <w:rsid w:val="00A15B76"/>
    <w:rsid w:val="00A318E0"/>
    <w:rsid w:val="00A32A80"/>
    <w:rsid w:val="00A55302"/>
    <w:rsid w:val="00A626A0"/>
    <w:rsid w:val="00A64D27"/>
    <w:rsid w:val="00A87141"/>
    <w:rsid w:val="00AB7773"/>
    <w:rsid w:val="00AC2214"/>
    <w:rsid w:val="00AD2A98"/>
    <w:rsid w:val="00AD32ED"/>
    <w:rsid w:val="00B417F8"/>
    <w:rsid w:val="00B4749C"/>
    <w:rsid w:val="00B734E2"/>
    <w:rsid w:val="00B90C14"/>
    <w:rsid w:val="00BB663F"/>
    <w:rsid w:val="00BB6E4F"/>
    <w:rsid w:val="00BF4035"/>
    <w:rsid w:val="00C0317A"/>
    <w:rsid w:val="00C32C85"/>
    <w:rsid w:val="00C5663A"/>
    <w:rsid w:val="00C80ADF"/>
    <w:rsid w:val="00CA0DD0"/>
    <w:rsid w:val="00CE3BE1"/>
    <w:rsid w:val="00D02FB4"/>
    <w:rsid w:val="00D249A2"/>
    <w:rsid w:val="00D344FD"/>
    <w:rsid w:val="00D34DBB"/>
    <w:rsid w:val="00D4374F"/>
    <w:rsid w:val="00D61AA8"/>
    <w:rsid w:val="00D629D1"/>
    <w:rsid w:val="00D72951"/>
    <w:rsid w:val="00D845D5"/>
    <w:rsid w:val="00D85F10"/>
    <w:rsid w:val="00D87BD2"/>
    <w:rsid w:val="00D926BC"/>
    <w:rsid w:val="00D94318"/>
    <w:rsid w:val="00DC5CDF"/>
    <w:rsid w:val="00DD0689"/>
    <w:rsid w:val="00E23684"/>
    <w:rsid w:val="00E75ADF"/>
    <w:rsid w:val="00E953DC"/>
    <w:rsid w:val="00EA0737"/>
    <w:rsid w:val="00EA2EDF"/>
    <w:rsid w:val="00EB2F19"/>
    <w:rsid w:val="00EB597D"/>
    <w:rsid w:val="00EF2546"/>
    <w:rsid w:val="00EF5C31"/>
    <w:rsid w:val="00F010B4"/>
    <w:rsid w:val="00F2230B"/>
    <w:rsid w:val="00F330FC"/>
    <w:rsid w:val="00F356BB"/>
    <w:rsid w:val="00F56039"/>
    <w:rsid w:val="00F9299B"/>
    <w:rsid w:val="00FA0D25"/>
    <w:rsid w:val="00FA213B"/>
    <w:rsid w:val="00FA6230"/>
    <w:rsid w:val="00FB3F96"/>
    <w:rsid w:val="00FF1165"/>
    <w:rsid w:val="013DD3BD"/>
    <w:rsid w:val="0224DC09"/>
    <w:rsid w:val="023A459C"/>
    <w:rsid w:val="030438A9"/>
    <w:rsid w:val="0307D9CE"/>
    <w:rsid w:val="0334B024"/>
    <w:rsid w:val="04BEEAFE"/>
    <w:rsid w:val="050132DE"/>
    <w:rsid w:val="05330057"/>
    <w:rsid w:val="0543029B"/>
    <w:rsid w:val="06C67308"/>
    <w:rsid w:val="06E4CD12"/>
    <w:rsid w:val="06F96B5A"/>
    <w:rsid w:val="06FF482C"/>
    <w:rsid w:val="06FFC9B9"/>
    <w:rsid w:val="070843B5"/>
    <w:rsid w:val="072F5BF8"/>
    <w:rsid w:val="076233F3"/>
    <w:rsid w:val="07A68AB2"/>
    <w:rsid w:val="08E06737"/>
    <w:rsid w:val="0951ADE2"/>
    <w:rsid w:val="0A3E71BF"/>
    <w:rsid w:val="0A911679"/>
    <w:rsid w:val="0B1F111A"/>
    <w:rsid w:val="0B7BD452"/>
    <w:rsid w:val="0B814355"/>
    <w:rsid w:val="0E5E2FBF"/>
    <w:rsid w:val="0F21D651"/>
    <w:rsid w:val="0F6FE754"/>
    <w:rsid w:val="0F8D79C1"/>
    <w:rsid w:val="0FAAD965"/>
    <w:rsid w:val="1097AC6D"/>
    <w:rsid w:val="11108E89"/>
    <w:rsid w:val="12801CC9"/>
    <w:rsid w:val="12EEEC50"/>
    <w:rsid w:val="130891E8"/>
    <w:rsid w:val="13ECF426"/>
    <w:rsid w:val="14C432A5"/>
    <w:rsid w:val="14D09951"/>
    <w:rsid w:val="15D19D74"/>
    <w:rsid w:val="1644AAEC"/>
    <w:rsid w:val="16DA848E"/>
    <w:rsid w:val="176C6C8F"/>
    <w:rsid w:val="1800581E"/>
    <w:rsid w:val="182EBCCB"/>
    <w:rsid w:val="1952BFF3"/>
    <w:rsid w:val="199C21AE"/>
    <w:rsid w:val="19BBB941"/>
    <w:rsid w:val="19C8C4AB"/>
    <w:rsid w:val="1A5399C9"/>
    <w:rsid w:val="1A832613"/>
    <w:rsid w:val="1AC7D154"/>
    <w:rsid w:val="1B19A911"/>
    <w:rsid w:val="1B32A039"/>
    <w:rsid w:val="1BB585B4"/>
    <w:rsid w:val="1C00E481"/>
    <w:rsid w:val="1C0D3B70"/>
    <w:rsid w:val="1C2619E1"/>
    <w:rsid w:val="1C6AAE0B"/>
    <w:rsid w:val="1D5337DE"/>
    <w:rsid w:val="1DBCAECC"/>
    <w:rsid w:val="1EA3CEB7"/>
    <w:rsid w:val="1FCA57FD"/>
    <w:rsid w:val="1FCB7E4D"/>
    <w:rsid w:val="204977DF"/>
    <w:rsid w:val="211040FE"/>
    <w:rsid w:val="22BD23B1"/>
    <w:rsid w:val="232138D1"/>
    <w:rsid w:val="23B401B7"/>
    <w:rsid w:val="25BD4199"/>
    <w:rsid w:val="261B2AAE"/>
    <w:rsid w:val="2635239D"/>
    <w:rsid w:val="265E6077"/>
    <w:rsid w:val="272182EF"/>
    <w:rsid w:val="276C0A94"/>
    <w:rsid w:val="278D2BFF"/>
    <w:rsid w:val="285C0B80"/>
    <w:rsid w:val="28758BC2"/>
    <w:rsid w:val="299B4A53"/>
    <w:rsid w:val="29B5125D"/>
    <w:rsid w:val="2A29B134"/>
    <w:rsid w:val="2A468BE3"/>
    <w:rsid w:val="2A58B0A0"/>
    <w:rsid w:val="2ACD8B2F"/>
    <w:rsid w:val="2BBE46B6"/>
    <w:rsid w:val="2C4BB493"/>
    <w:rsid w:val="2CA1D9C7"/>
    <w:rsid w:val="2CCDD4CC"/>
    <w:rsid w:val="2CF815ED"/>
    <w:rsid w:val="2DC60588"/>
    <w:rsid w:val="2E0E05A5"/>
    <w:rsid w:val="2E7489E6"/>
    <w:rsid w:val="2E794438"/>
    <w:rsid w:val="2ECA80AB"/>
    <w:rsid w:val="2FD9555F"/>
    <w:rsid w:val="30312291"/>
    <w:rsid w:val="30440582"/>
    <w:rsid w:val="30B65AA8"/>
    <w:rsid w:val="31047D53"/>
    <w:rsid w:val="319F5810"/>
    <w:rsid w:val="31C96BF6"/>
    <w:rsid w:val="320234D3"/>
    <w:rsid w:val="3450BA36"/>
    <w:rsid w:val="36BB7992"/>
    <w:rsid w:val="370C0287"/>
    <w:rsid w:val="370EA9BE"/>
    <w:rsid w:val="37AB3D4F"/>
    <w:rsid w:val="38503AF3"/>
    <w:rsid w:val="38CF19A3"/>
    <w:rsid w:val="390CF4C2"/>
    <w:rsid w:val="39B191A1"/>
    <w:rsid w:val="39D1D9CB"/>
    <w:rsid w:val="3B36039D"/>
    <w:rsid w:val="3B5971A3"/>
    <w:rsid w:val="3B7EBAF1"/>
    <w:rsid w:val="3B85A60B"/>
    <w:rsid w:val="3C2632E2"/>
    <w:rsid w:val="3C66249A"/>
    <w:rsid w:val="3C700B24"/>
    <w:rsid w:val="3C879F6F"/>
    <w:rsid w:val="3CCB54DA"/>
    <w:rsid w:val="3CD26FE5"/>
    <w:rsid w:val="3CD9D193"/>
    <w:rsid w:val="3CED440F"/>
    <w:rsid w:val="3CFAFFD4"/>
    <w:rsid w:val="3D348C73"/>
    <w:rsid w:val="3D79425B"/>
    <w:rsid w:val="3D97B260"/>
    <w:rsid w:val="3E034995"/>
    <w:rsid w:val="3EFCB6BD"/>
    <w:rsid w:val="3F087331"/>
    <w:rsid w:val="3F65DBC3"/>
    <w:rsid w:val="3F68BD38"/>
    <w:rsid w:val="403EF1DD"/>
    <w:rsid w:val="4094A3BA"/>
    <w:rsid w:val="40BF4FA8"/>
    <w:rsid w:val="41527190"/>
    <w:rsid w:val="42196F1A"/>
    <w:rsid w:val="423D4C77"/>
    <w:rsid w:val="42842F62"/>
    <w:rsid w:val="42C686A4"/>
    <w:rsid w:val="42FCCEDE"/>
    <w:rsid w:val="4304504D"/>
    <w:rsid w:val="4341B6C9"/>
    <w:rsid w:val="435205D9"/>
    <w:rsid w:val="444DA3E8"/>
    <w:rsid w:val="44634AB3"/>
    <w:rsid w:val="44BA5275"/>
    <w:rsid w:val="4548141A"/>
    <w:rsid w:val="45E4326E"/>
    <w:rsid w:val="45E723F7"/>
    <w:rsid w:val="45EAD28B"/>
    <w:rsid w:val="45FB073C"/>
    <w:rsid w:val="46447ECA"/>
    <w:rsid w:val="46BFC10E"/>
    <w:rsid w:val="46F3A1E6"/>
    <w:rsid w:val="4710BD9A"/>
    <w:rsid w:val="471CE6F1"/>
    <w:rsid w:val="47569AD1"/>
    <w:rsid w:val="47D836D0"/>
    <w:rsid w:val="4869B7EA"/>
    <w:rsid w:val="487A4D0A"/>
    <w:rsid w:val="49BBBA25"/>
    <w:rsid w:val="4A07345A"/>
    <w:rsid w:val="4A4C6408"/>
    <w:rsid w:val="4A624334"/>
    <w:rsid w:val="4A858974"/>
    <w:rsid w:val="4AAA5639"/>
    <w:rsid w:val="4AF395D5"/>
    <w:rsid w:val="4B0D54FA"/>
    <w:rsid w:val="4B4BA8C2"/>
    <w:rsid w:val="4DA3286D"/>
    <w:rsid w:val="4E300111"/>
    <w:rsid w:val="4E4B0DA6"/>
    <w:rsid w:val="4EA9EE12"/>
    <w:rsid w:val="4F3E140C"/>
    <w:rsid w:val="4F4CEE93"/>
    <w:rsid w:val="4FA70B00"/>
    <w:rsid w:val="4FFD4EAC"/>
    <w:rsid w:val="506C3692"/>
    <w:rsid w:val="51431E6F"/>
    <w:rsid w:val="51874B17"/>
    <w:rsid w:val="52512CF5"/>
    <w:rsid w:val="52784F65"/>
    <w:rsid w:val="5360DD24"/>
    <w:rsid w:val="545C2475"/>
    <w:rsid w:val="54E411FD"/>
    <w:rsid w:val="5568028E"/>
    <w:rsid w:val="55F457CC"/>
    <w:rsid w:val="567CE777"/>
    <w:rsid w:val="56C57A31"/>
    <w:rsid w:val="56FAF8ED"/>
    <w:rsid w:val="5727F0DA"/>
    <w:rsid w:val="57BA651F"/>
    <w:rsid w:val="5886D37D"/>
    <w:rsid w:val="594DAE73"/>
    <w:rsid w:val="599E4DD0"/>
    <w:rsid w:val="59A25AFA"/>
    <w:rsid w:val="59C2CC1F"/>
    <w:rsid w:val="5A077323"/>
    <w:rsid w:val="5A6E91AC"/>
    <w:rsid w:val="5AD53BF4"/>
    <w:rsid w:val="5BF06B23"/>
    <w:rsid w:val="5BF4DF87"/>
    <w:rsid w:val="5CDCD2E2"/>
    <w:rsid w:val="5DA128F7"/>
    <w:rsid w:val="5DCD90F4"/>
    <w:rsid w:val="5DFE6D53"/>
    <w:rsid w:val="5EA47F08"/>
    <w:rsid w:val="5EF8B64D"/>
    <w:rsid w:val="5F1C9DE6"/>
    <w:rsid w:val="5F8E98A7"/>
    <w:rsid w:val="5F9D1253"/>
    <w:rsid w:val="601A34C2"/>
    <w:rsid w:val="60600DAC"/>
    <w:rsid w:val="60A19A0E"/>
    <w:rsid w:val="60D569A6"/>
    <w:rsid w:val="614EF274"/>
    <w:rsid w:val="6197CBF4"/>
    <w:rsid w:val="620DE7F6"/>
    <w:rsid w:val="622EA35F"/>
    <w:rsid w:val="6285D72A"/>
    <w:rsid w:val="62866650"/>
    <w:rsid w:val="6311EDB0"/>
    <w:rsid w:val="633D19CC"/>
    <w:rsid w:val="63B21D18"/>
    <w:rsid w:val="64850E8E"/>
    <w:rsid w:val="64C32B81"/>
    <w:rsid w:val="664F0F4F"/>
    <w:rsid w:val="667868AE"/>
    <w:rsid w:val="66CB57F5"/>
    <w:rsid w:val="671BE8F5"/>
    <w:rsid w:val="673458E9"/>
    <w:rsid w:val="67FA5C19"/>
    <w:rsid w:val="67FE7767"/>
    <w:rsid w:val="68070D78"/>
    <w:rsid w:val="682BAF5A"/>
    <w:rsid w:val="697E9930"/>
    <w:rsid w:val="69D07D4F"/>
    <w:rsid w:val="6AD46C3F"/>
    <w:rsid w:val="6B1205E7"/>
    <w:rsid w:val="6B3EAE3A"/>
    <w:rsid w:val="6CF45D8E"/>
    <w:rsid w:val="6D6693A2"/>
    <w:rsid w:val="6F929316"/>
    <w:rsid w:val="6FCC0153"/>
    <w:rsid w:val="6FDF9D35"/>
    <w:rsid w:val="700E7ED6"/>
    <w:rsid w:val="70368497"/>
    <w:rsid w:val="710DE6A4"/>
    <w:rsid w:val="728F46A5"/>
    <w:rsid w:val="72CF3F3F"/>
    <w:rsid w:val="7341780F"/>
    <w:rsid w:val="749B2A33"/>
    <w:rsid w:val="7587600A"/>
    <w:rsid w:val="7665A709"/>
    <w:rsid w:val="76980262"/>
    <w:rsid w:val="76FE3A89"/>
    <w:rsid w:val="773BE0EB"/>
    <w:rsid w:val="7797A761"/>
    <w:rsid w:val="77A74462"/>
    <w:rsid w:val="77C404A1"/>
    <w:rsid w:val="77EF2CB9"/>
    <w:rsid w:val="77FE69A2"/>
    <w:rsid w:val="78251EC8"/>
    <w:rsid w:val="78D8F4C4"/>
    <w:rsid w:val="79318C3F"/>
    <w:rsid w:val="79C0EF29"/>
    <w:rsid w:val="7AC8E6D5"/>
    <w:rsid w:val="7B774B42"/>
    <w:rsid w:val="7BB932D7"/>
    <w:rsid w:val="7C66FE72"/>
    <w:rsid w:val="7CC60B16"/>
    <w:rsid w:val="7D44B1B2"/>
    <w:rsid w:val="7D610205"/>
    <w:rsid w:val="7DC89551"/>
    <w:rsid w:val="7E8BCA3B"/>
    <w:rsid w:val="7EA89B3E"/>
    <w:rsid w:val="7F217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346EA"/>
  <w15:docId w15:val="{17AA6AA4-A948-4AD0-AC9B-1C4DF85E0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FF1165"/>
    <w:rPr>
      <w:noProof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395B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ableParagraph" w:customStyle="1">
    <w:name w:val="Table Paragraph"/>
    <w:basedOn w:val="Normal"/>
    <w:uiPriority w:val="1"/>
    <w:qFormat/>
    <w:rsid w:val="00550BBC"/>
    <w:pPr>
      <w:widowControl w:val="0"/>
      <w:autoSpaceDE w:val="0"/>
      <w:autoSpaceDN w:val="0"/>
    </w:pPr>
    <w:rPr>
      <w:rFonts w:ascii="Times New Roman" w:hAnsi="Times New Roman" w:eastAsia="Times New Roman" w:cs="Times New Roman"/>
      <w:noProof w:val="0"/>
      <w:sz w:val="22"/>
      <w:szCs w:val="22"/>
    </w:rPr>
  </w:style>
  <w:style w:type="paragraph" w:styleId="ListParagraph">
    <w:name w:val="List Paragraph"/>
    <w:basedOn w:val="Normal"/>
    <w:uiPriority w:val="34"/>
    <w:qFormat/>
    <w:rsid w:val="003629D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B6E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E4F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BB6E4F"/>
    <w:rPr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E4F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BB6E4F"/>
    <w:rPr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6E4F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B6E4F"/>
    <w:rPr>
      <w:rFonts w:ascii="Segoe UI" w:hAnsi="Segoe UI" w:cs="Segoe UI"/>
      <w:noProof/>
      <w:sz w:val="18"/>
      <w:szCs w:val="18"/>
    </w:r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018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microsoft.com/office/2019/09/relationships/intelligence" Target="intelligence.xml" Id="Ra12d02f412924214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theme" Target="theme/theme1.xml" Id="rId11" /><Relationship Type="http://schemas.openxmlformats.org/officeDocument/2006/relationships/footnotes" Target="footnotes.xml" Id="rId5" /><Relationship Type="http://schemas.openxmlformats.org/officeDocument/2006/relationships/fontTable" Target="fontTable.xml" Id="rId10" /><Relationship Type="http://schemas.openxmlformats.org/officeDocument/2006/relationships/webSettings" Target="webSettings.xml" Id="rId4" /><Relationship Type="http://schemas.openxmlformats.org/officeDocument/2006/relationships/footer" Target="footer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Hewlett-Packar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Barb Spangler</dc:creator>
  <lastModifiedBy>Penny Millar</lastModifiedBy>
  <revision>6</revision>
  <lastPrinted>2020-07-08T22:17:00.0000000Z</lastPrinted>
  <dcterms:created xsi:type="dcterms:W3CDTF">2025-01-02T18:50:00.0000000Z</dcterms:created>
  <dcterms:modified xsi:type="dcterms:W3CDTF">2025-05-19T22:41:16.8603152Z</dcterms:modified>
</coreProperties>
</file>